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0BB4" w:rsidRPr="004F6AD7" w:rsidRDefault="00790BB4" w:rsidP="00D729BF">
      <w:pPr>
        <w:spacing w:line="360" w:lineRule="auto"/>
        <w:jc w:val="center"/>
        <w:rPr>
          <w:rFonts w:ascii="Times New Roman" w:hAnsi="Times New Roman" w:cs="Times New Roman"/>
          <w:b/>
          <w:sz w:val="10"/>
          <w:szCs w:val="24"/>
        </w:rPr>
      </w:pPr>
    </w:p>
    <w:p w:rsidR="004F6AD7" w:rsidRPr="004F6AD7" w:rsidRDefault="004F6AD7" w:rsidP="004F6AD7">
      <w:pPr>
        <w:spacing w:line="360" w:lineRule="auto"/>
        <w:jc w:val="both"/>
        <w:rPr>
          <w:rFonts w:ascii="Times New Roman" w:hAnsi="Times New Roman" w:cs="Times New Roman"/>
          <w:b/>
          <w:sz w:val="42"/>
          <w:szCs w:val="24"/>
        </w:rPr>
      </w:pPr>
      <w:r w:rsidRPr="001A3DC4">
        <w:rPr>
          <w:rFonts w:ascii="Times New Roman" w:hAnsi="Times New Roman" w:cs="Times New Roman"/>
          <w:b/>
          <w:sz w:val="42"/>
          <w:szCs w:val="24"/>
        </w:rPr>
        <w:t>Department of Computer Science and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4219EA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Code</w:t>
            </w:r>
            <w:r w:rsidRPr="00264303"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w:t>:</w:t>
            </w:r>
            <w:r w:rsidR="00264303"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w:t xml:space="preserve"> </w:t>
            </w:r>
            <w:r w:rsidR="00EB678E" w:rsidRPr="00264303"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w:t>CSE11</w:t>
            </w:r>
            <w:r w:rsidR="004219EA" w:rsidRPr="00264303"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w:t>1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redits: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1.5</w:t>
            </w:r>
          </w:p>
        </w:tc>
      </w:tr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Name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4219EA">
              <w:rPr>
                <w:rFonts w:ascii="Times New Roman" w:hAnsi="Times New Roman" w:cs="Times New Roman"/>
                <w:b/>
                <w:sz w:val="28"/>
                <w:szCs w:val="28"/>
              </w:rPr>
              <w:t>Programming Language II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Semester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: Sum’18</w:t>
            </w:r>
          </w:p>
        </w:tc>
      </w:tr>
    </w:tbl>
    <w:p w:rsidR="00D729BF" w:rsidRPr="004F6AD7" w:rsidRDefault="00790BB4" w:rsidP="00790BB4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E4795D">
        <w:rPr>
          <w:rFonts w:ascii="Times New Roman" w:hAnsi="Times New Roman" w:cs="Times New Roman"/>
          <w:b/>
          <w:sz w:val="26"/>
          <w:szCs w:val="24"/>
        </w:rPr>
        <w:t>Lab</w:t>
      </w:r>
      <w:r w:rsidRPr="004F6AD7">
        <w:rPr>
          <w:rFonts w:ascii="Times New Roman" w:hAnsi="Times New Roman" w:cs="Times New Roman"/>
          <w:b/>
          <w:sz w:val="26"/>
          <w:szCs w:val="24"/>
        </w:rPr>
        <w:t xml:space="preserve"> 0</w:t>
      </w:r>
      <w:r w:rsidR="009F1E35">
        <w:rPr>
          <w:rFonts w:ascii="Times New Roman" w:hAnsi="Times New Roman" w:cs="Times New Roman"/>
          <w:b/>
          <w:sz w:val="26"/>
          <w:szCs w:val="24"/>
        </w:rPr>
        <w:t>9</w:t>
      </w:r>
      <w:r w:rsidR="00D729BF" w:rsidRPr="004F6AD7">
        <w:rPr>
          <w:rFonts w:ascii="Times New Roman" w:hAnsi="Times New Roman" w:cs="Times New Roman"/>
          <w:b/>
          <w:sz w:val="26"/>
          <w:szCs w:val="24"/>
        </w:rPr>
        <w:br/>
      </w:r>
      <w:r w:rsidR="00EB678E" w:rsidRPr="004F6AD7">
        <w:rPr>
          <w:rFonts w:ascii="Times New Roman" w:hAnsi="Times New Roman" w:cs="Times New Roman"/>
          <w:b/>
          <w:sz w:val="26"/>
          <w:szCs w:val="24"/>
        </w:rPr>
        <w:t xml:space="preserve">Introduction to </w:t>
      </w:r>
      <w:r w:rsidR="009F1E35">
        <w:rPr>
          <w:rFonts w:ascii="Times New Roman" w:hAnsi="Times New Roman" w:cs="Times New Roman"/>
          <w:b/>
          <w:sz w:val="26"/>
          <w:szCs w:val="24"/>
        </w:rPr>
        <w:t>Abstract class and Interfaces</w:t>
      </w:r>
    </w:p>
    <w:p w:rsidR="00D729BF" w:rsidRPr="00AF078A" w:rsidRDefault="00D729BF" w:rsidP="00AF078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F078A">
        <w:rPr>
          <w:rFonts w:ascii="Times New Roman" w:hAnsi="Times New Roman" w:cs="Times New Roman"/>
          <w:b/>
          <w:sz w:val="24"/>
          <w:szCs w:val="24"/>
        </w:rPr>
        <w:t>Topic Overview:</w:t>
      </w:r>
    </w:p>
    <w:p w:rsidR="00BC25F5" w:rsidRDefault="00EB678E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udents will solve problems to familiarize themselves with </w:t>
      </w:r>
      <w:r w:rsidR="001252B4" w:rsidRPr="001252B4">
        <w:rPr>
          <w:rFonts w:ascii="Times New Roman" w:hAnsi="Times New Roman" w:cs="Times New Roman"/>
          <w:sz w:val="24"/>
          <w:szCs w:val="24"/>
        </w:rPr>
        <w:t>Abstract class and Interfaces</w:t>
      </w:r>
      <w:r w:rsidR="001252B4">
        <w:rPr>
          <w:rFonts w:ascii="Times New Roman" w:hAnsi="Times New Roman" w:cs="Times New Roman"/>
          <w:sz w:val="24"/>
          <w:szCs w:val="24"/>
        </w:rPr>
        <w:t xml:space="preserve">. </w:t>
      </w:r>
      <w:r w:rsidR="003F4793">
        <w:rPr>
          <w:rFonts w:ascii="Times New Roman" w:hAnsi="Times New Roman" w:cs="Times New Roman"/>
          <w:sz w:val="24"/>
          <w:szCs w:val="24"/>
        </w:rPr>
        <w:t xml:space="preserve">There are in total of </w:t>
      </w:r>
      <w:r w:rsidR="00264303">
        <w:rPr>
          <w:rFonts w:ascii="Times New Roman" w:hAnsi="Times New Roman" w:cs="Times New Roman"/>
          <w:sz w:val="24"/>
          <w:szCs w:val="24"/>
        </w:rPr>
        <w:t>7</w:t>
      </w:r>
      <w:r w:rsidR="003F4793">
        <w:rPr>
          <w:rFonts w:ascii="Times New Roman" w:hAnsi="Times New Roman" w:cs="Times New Roman"/>
          <w:sz w:val="24"/>
          <w:szCs w:val="24"/>
        </w:rPr>
        <w:t xml:space="preserve"> problems in this lab.</w:t>
      </w:r>
    </w:p>
    <w:p w:rsidR="00892266" w:rsidRDefault="00892266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92266" w:rsidRP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2266">
        <w:rPr>
          <w:rFonts w:ascii="Times New Roman" w:hAnsi="Times New Roman" w:cs="Times New Roman"/>
          <w:b/>
          <w:sz w:val="24"/>
          <w:szCs w:val="24"/>
        </w:rPr>
        <w:t>Lesson Fit:</w:t>
      </w:r>
    </w:p>
    <w:p w:rsidR="00892266" w:rsidRPr="00D62EEB" w:rsidRDefault="001252B4" w:rsidP="003F4793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b8 (Inheritance) is the pre</w:t>
      </w:r>
      <w:r w:rsidR="00EB678E">
        <w:rPr>
          <w:rFonts w:ascii="Times New Roman" w:hAnsi="Times New Roman" w:cs="Times New Roman"/>
          <w:sz w:val="24"/>
          <w:szCs w:val="24"/>
        </w:rPr>
        <w:t xml:space="preserve">-requisite to this lab. </w:t>
      </w:r>
    </w:p>
    <w:p w:rsidR="00892266" w:rsidRPr="00D62EEB" w:rsidRDefault="00892266" w:rsidP="0089226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62EEB" w:rsidRPr="00D62EEB" w:rsidRDefault="00D729BF" w:rsidP="00D62E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62EEB">
        <w:rPr>
          <w:rFonts w:ascii="Times New Roman" w:hAnsi="Times New Roman" w:cs="Times New Roman"/>
          <w:b/>
          <w:sz w:val="24"/>
          <w:szCs w:val="24"/>
        </w:rPr>
        <w:t>Learning Outcome:</w:t>
      </w:r>
    </w:p>
    <w:p w:rsidR="00D62EEB" w:rsidRDefault="00D62EEB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this l</w:t>
      </w:r>
      <w:r w:rsidR="006140D9">
        <w:rPr>
          <w:rFonts w:ascii="Times New Roman" w:hAnsi="Times New Roman" w:cs="Times New Roman"/>
          <w:sz w:val="24"/>
          <w:szCs w:val="24"/>
        </w:rPr>
        <w:t>ab</w:t>
      </w:r>
      <w:r>
        <w:rPr>
          <w:rFonts w:ascii="Times New Roman" w:hAnsi="Times New Roman" w:cs="Times New Roman"/>
          <w:sz w:val="24"/>
          <w:szCs w:val="24"/>
        </w:rPr>
        <w:t>, the students will be able to:</w:t>
      </w:r>
    </w:p>
    <w:p w:rsidR="00D62EEB" w:rsidRDefault="001252B4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ign abstract classes and interfaces</w:t>
      </w:r>
    </w:p>
    <w:p w:rsidR="00D62EEB" w:rsidRDefault="005A5CFD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1252B4">
        <w:rPr>
          <w:rFonts w:ascii="Times New Roman" w:hAnsi="Times New Roman" w:cs="Times New Roman"/>
          <w:sz w:val="24"/>
          <w:szCs w:val="24"/>
        </w:rPr>
        <w:t>olve reverse engineering</w:t>
      </w:r>
      <w:r w:rsidR="006140D9">
        <w:rPr>
          <w:rFonts w:ascii="Times New Roman" w:hAnsi="Times New Roman" w:cs="Times New Roman"/>
          <w:sz w:val="24"/>
          <w:szCs w:val="24"/>
        </w:rPr>
        <w:t xml:space="preserve"> </w:t>
      </w:r>
      <w:r w:rsidR="006140D9">
        <w:rPr>
          <w:rFonts w:ascii="Times New Roman" w:hAnsi="Times New Roman" w:cs="Times New Roman"/>
          <w:sz w:val="24"/>
          <w:szCs w:val="24"/>
        </w:rPr>
        <w:t>problems</w:t>
      </w:r>
      <w:r w:rsidR="006140D9">
        <w:rPr>
          <w:rFonts w:ascii="Times New Roman" w:hAnsi="Times New Roman" w:cs="Times New Roman"/>
          <w:sz w:val="24"/>
          <w:szCs w:val="24"/>
        </w:rPr>
        <w:t xml:space="preserve"> related to abstract </w:t>
      </w:r>
      <w:r w:rsidR="006140D9">
        <w:rPr>
          <w:rFonts w:ascii="Times New Roman" w:hAnsi="Times New Roman" w:cs="Times New Roman"/>
          <w:sz w:val="24"/>
          <w:szCs w:val="24"/>
        </w:rPr>
        <w:t>and interfaces</w:t>
      </w:r>
      <w:r w:rsidR="001252B4">
        <w:rPr>
          <w:rFonts w:ascii="Times New Roman" w:hAnsi="Times New Roman" w:cs="Times New Roman"/>
          <w:sz w:val="24"/>
          <w:szCs w:val="24"/>
        </w:rPr>
        <w:t>.</w:t>
      </w:r>
    </w:p>
    <w:p w:rsidR="00D62EEB" w:rsidRPr="00D62EEB" w:rsidRDefault="00D62EEB" w:rsidP="00D62EE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92266" w:rsidRPr="00261242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6124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nticipated Challenges and Possible Solutions</w:t>
      </w:r>
    </w:p>
    <w:p w:rsidR="00BC25F5" w:rsidRPr="00261242" w:rsidRDefault="00A260C1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124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sk </w:t>
      </w:r>
      <w:r w:rsidR="00096AE3" w:rsidRPr="0026124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5</w:t>
      </w:r>
      <w:r w:rsidRPr="0026124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:</w:t>
      </w:r>
      <w:r w:rsidRPr="0026124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nts will make </w:t>
      </w:r>
      <w:r w:rsidRPr="008E68C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istake</w:t>
      </w:r>
      <w:r w:rsidR="00096AE3" w:rsidRPr="008E68C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</w:t>
      </w:r>
      <w:r w:rsidR="00096AE3" w:rsidRPr="0026124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while</w:t>
      </w:r>
      <w:r w:rsidR="00261242" w:rsidRPr="0026124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designing </w:t>
      </w:r>
      <w:r w:rsidR="00261242" w:rsidRPr="008E68C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bstract</w:t>
      </w:r>
      <w:r w:rsidR="00261242" w:rsidRPr="0026124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methods inside the abstract class.</w:t>
      </w:r>
    </w:p>
    <w:p w:rsidR="00B97C9B" w:rsidRPr="00261242" w:rsidRDefault="00B97C9B" w:rsidP="00096AE3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6124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olutions:</w:t>
      </w:r>
    </w:p>
    <w:p w:rsidR="00261242" w:rsidRPr="00261242" w:rsidRDefault="00096AE3" w:rsidP="00261242">
      <w:pPr>
        <w:pStyle w:val="ListParagraph"/>
        <w:spacing w:line="360" w:lineRule="auto"/>
        <w:ind w:left="1440"/>
        <w:rPr>
          <w:i/>
          <w:iCs/>
          <w:color w:val="000000" w:themeColor="text1"/>
        </w:rPr>
      </w:pPr>
      <w:r w:rsidRPr="0026124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bstract method structure:</w:t>
      </w:r>
      <w:r w:rsidR="00261242" w:rsidRPr="0026124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</w:t>
      </w:r>
      <w:r w:rsidRPr="00261242">
        <w:rPr>
          <w:color w:val="000000" w:themeColor="text1"/>
        </w:rPr>
        <w:t xml:space="preserve">abstract </w:t>
      </w:r>
      <w:r w:rsidRPr="00261242">
        <w:rPr>
          <w:i/>
          <w:iCs/>
          <w:color w:val="000000" w:themeColor="text1"/>
        </w:rPr>
        <w:t>type name (param-list);</w:t>
      </w:r>
    </w:p>
    <w:p w:rsidR="00096AE3" w:rsidRPr="00261242" w:rsidRDefault="00096AE3" w:rsidP="00BC25F5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C25F5" w:rsidRPr="00261242" w:rsidRDefault="00A260C1" w:rsidP="00261242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6124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sk </w:t>
      </w:r>
      <w:r w:rsidR="00261242" w:rsidRPr="002C301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6</w:t>
      </w:r>
      <w:r w:rsidR="005B6D88" w:rsidRPr="00261242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261242" w:rsidRPr="0026124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nts will make mistakes while designing the interface.</w:t>
      </w:r>
    </w:p>
    <w:p w:rsidR="00B97C9B" w:rsidRPr="00261242" w:rsidRDefault="00B97C9B" w:rsidP="006140D9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26124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olutions</w:t>
      </w:r>
      <w:r w:rsidR="005B6D88" w:rsidRPr="0026124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261242" w:rsidRPr="00261242">
        <w:rPr>
          <w:rFonts w:ascii="Times New Roman" w:hAnsi="Times New Roman" w:cs="Times New Roman"/>
          <w:b/>
          <w:color w:val="000000" w:themeColor="text1"/>
          <w:sz w:val="24"/>
          <w:szCs w:val="24"/>
        </w:rPr>
        <w:br/>
      </w:r>
      <w:r w:rsidR="00261242" w:rsidRPr="005B6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B6D88" w:rsidRPr="005B6D88">
        <w:rPr>
          <w:rFonts w:ascii="Times New Roman" w:hAnsi="Times New Roman" w:cs="Times New Roman"/>
          <w:color w:val="000000" w:themeColor="text1"/>
          <w:sz w:val="24"/>
          <w:szCs w:val="24"/>
        </w:rPr>
        <w:t>instructor</w:t>
      </w:r>
      <w:r w:rsidR="00261242" w:rsidRPr="005B6D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ll discuss the structure of </w:t>
      </w:r>
      <w:r w:rsidR="008E68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61242" w:rsidRPr="008E68CF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nterface</w:t>
      </w:r>
      <w:r w:rsidR="006140D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261242">
        <w:rPr>
          <w:rFonts w:ascii="Times New Roman" w:hAnsi="Times New Roman" w:cs="Times New Roman"/>
          <w:color w:val="000000" w:themeColor="text1"/>
          <w:sz w:val="24"/>
          <w:szCs w:val="24"/>
        </w:rPr>
        <w:br/>
      </w:r>
    </w:p>
    <w:p w:rsidR="00892266" w:rsidRPr="00096AE3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96AE3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Acceptance and Evaluation</w:t>
      </w:r>
    </w:p>
    <w:p w:rsidR="00B97C9B" w:rsidRDefault="003F4793" w:rsidP="005B7871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96A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udents will show their progress as they complete each problem. They will be marked according to their class performance. Their maybe students who might not </w:t>
      </w:r>
      <w:r w:rsidR="005B7871" w:rsidRPr="00096AE3">
        <w:rPr>
          <w:rFonts w:ascii="Times New Roman" w:hAnsi="Times New Roman" w:cs="Times New Roman"/>
          <w:color w:val="000000" w:themeColor="text1"/>
          <w:sz w:val="24"/>
          <w:szCs w:val="24"/>
        </w:rPr>
        <w:t>be able to finish all 13 tasks, they will submit them later and give a viva to get their performance mark.</w:t>
      </w:r>
    </w:p>
    <w:p w:rsidR="006140D9" w:rsidRPr="00096AE3" w:rsidRDefault="006140D9" w:rsidP="005B7871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1017F" w:rsidRPr="00554D18" w:rsidRDefault="00D729BF" w:rsidP="00C8177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54D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ctivity Detail</w:t>
      </w:r>
    </w:p>
    <w:p w:rsidR="005B7871" w:rsidRPr="00554D18" w:rsidRDefault="00C81771" w:rsidP="005B78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54D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our: 1</w:t>
      </w:r>
      <w:r w:rsidRPr="00554D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br/>
        <w:t>Discussion</w:t>
      </w:r>
      <w:r w:rsidR="006140D9" w:rsidRPr="00554D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A82B89" w:rsidRPr="00554D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br/>
      </w:r>
      <w:r w:rsidR="005B7871" w:rsidRPr="00554D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lain </w:t>
      </w:r>
      <w:r w:rsidR="00554D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w to write the </w:t>
      </w:r>
      <w:r w:rsidR="00554D18">
        <w:rPr>
          <w:rFonts w:ascii="Times New Roman" w:hAnsi="Times New Roman" w:cs="Times New Roman"/>
          <w:sz w:val="24"/>
          <w:szCs w:val="24"/>
        </w:rPr>
        <w:t xml:space="preserve">Abstract </w:t>
      </w:r>
      <w:r w:rsidR="00554D18" w:rsidRPr="00554D18">
        <w:rPr>
          <w:rFonts w:ascii="Times New Roman" w:hAnsi="Times New Roman" w:cs="Times New Roman"/>
          <w:noProof/>
          <w:sz w:val="24"/>
          <w:szCs w:val="24"/>
        </w:rPr>
        <w:t>classes,</w:t>
      </w:r>
      <w:r w:rsidR="00554D18">
        <w:rPr>
          <w:rFonts w:ascii="Times New Roman" w:hAnsi="Times New Roman" w:cs="Times New Roman"/>
          <w:sz w:val="24"/>
          <w:szCs w:val="24"/>
        </w:rPr>
        <w:t xml:space="preserve"> what </w:t>
      </w:r>
      <w:r w:rsidR="006140D9">
        <w:rPr>
          <w:rFonts w:ascii="Times New Roman" w:hAnsi="Times New Roman" w:cs="Times New Roman"/>
          <w:sz w:val="24"/>
          <w:szCs w:val="24"/>
        </w:rPr>
        <w:t xml:space="preserve">are the benefits of it </w:t>
      </w:r>
      <w:r w:rsidR="00554D18">
        <w:rPr>
          <w:rFonts w:ascii="Times New Roman" w:hAnsi="Times New Roman" w:cs="Times New Roman"/>
          <w:sz w:val="24"/>
          <w:szCs w:val="24"/>
        </w:rPr>
        <w:t xml:space="preserve">and why it needs to be extended. </w:t>
      </w:r>
      <w:r w:rsidRPr="00554D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br/>
        <w:t>Problem Task:</w:t>
      </w:r>
    </w:p>
    <w:p w:rsidR="00C81771" w:rsidRPr="00554D18" w:rsidRDefault="005B7871" w:rsidP="005B787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54D18">
        <w:rPr>
          <w:rFonts w:ascii="Times New Roman" w:hAnsi="Times New Roman" w:cs="Times New Roman"/>
          <w:color w:val="000000" w:themeColor="text1"/>
          <w:sz w:val="24"/>
          <w:szCs w:val="24"/>
        </w:rPr>
        <w:t>Task 1 to 4</w:t>
      </w:r>
      <w:r w:rsidR="0085512A" w:rsidRPr="00554D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C81771" w:rsidRPr="00554D18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54D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our: 2</w:t>
      </w:r>
    </w:p>
    <w:p w:rsidR="00C81771" w:rsidRPr="00554D18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54D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:</w:t>
      </w:r>
    </w:p>
    <w:p w:rsidR="005B7871" w:rsidRDefault="005B78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54D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eck task 1 to 4 while the students </w:t>
      </w:r>
      <w:r w:rsidRPr="00554D1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ntinue</w:t>
      </w:r>
      <w:r w:rsidRPr="00554D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rest.</w:t>
      </w:r>
    </w:p>
    <w:p w:rsidR="00F2350E" w:rsidRPr="00F2350E" w:rsidRDefault="00F2350E" w:rsidP="00F2350E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554D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lai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w to write the </w:t>
      </w:r>
      <w:r>
        <w:rPr>
          <w:rFonts w:ascii="Times New Roman" w:hAnsi="Times New Roman" w:cs="Times New Roman"/>
          <w:sz w:val="24"/>
          <w:szCs w:val="24"/>
        </w:rPr>
        <w:t xml:space="preserve">interface </w:t>
      </w:r>
      <w:r w:rsidRPr="00554D18">
        <w:rPr>
          <w:rFonts w:ascii="Times New Roman" w:hAnsi="Times New Roman" w:cs="Times New Roman"/>
          <w:noProof/>
          <w:sz w:val="24"/>
          <w:szCs w:val="24"/>
        </w:rPr>
        <w:t>classes,</w:t>
      </w:r>
      <w:r>
        <w:rPr>
          <w:rFonts w:ascii="Times New Roman" w:hAnsi="Times New Roman" w:cs="Times New Roman"/>
          <w:sz w:val="24"/>
          <w:szCs w:val="24"/>
        </w:rPr>
        <w:t xml:space="preserve"> what are the be</w:t>
      </w:r>
      <w:r>
        <w:rPr>
          <w:rFonts w:ascii="Times New Roman" w:hAnsi="Times New Roman" w:cs="Times New Roman"/>
          <w:sz w:val="24"/>
          <w:szCs w:val="24"/>
        </w:rPr>
        <w:t xml:space="preserve">nefits of it, how </w:t>
      </w:r>
      <w:r w:rsidRPr="00F2350E">
        <w:rPr>
          <w:rFonts w:ascii="Times New Roman" w:hAnsi="Times New Roman" w:cs="Times New Roman"/>
          <w:sz w:val="24"/>
          <w:szCs w:val="24"/>
        </w:rPr>
        <w:t>Interfac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2350E">
        <w:rPr>
          <w:rFonts w:ascii="Times New Roman" w:hAnsi="Times New Roman" w:cs="Times New Roman"/>
          <w:sz w:val="24"/>
          <w:szCs w:val="24"/>
        </w:rPr>
        <w:t xml:space="preserve"> can be extended</w:t>
      </w:r>
      <w:r>
        <w:rPr>
          <w:rFonts w:ascii="Times New Roman" w:hAnsi="Times New Roman" w:cs="Times New Roman"/>
          <w:sz w:val="24"/>
          <w:szCs w:val="24"/>
        </w:rPr>
        <w:t xml:space="preserve"> too</w:t>
      </w:r>
      <w:r w:rsidRPr="00F2350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Also explain why</w:t>
      </w:r>
      <w:r w:rsidRPr="00F2350E">
        <w:t xml:space="preserve"> </w:t>
      </w:r>
      <w:r w:rsidRPr="00F2350E">
        <w:rPr>
          <w:rFonts w:ascii="Times New Roman" w:hAnsi="Times New Roman" w:cs="Times New Roman"/>
          <w:sz w:val="24"/>
          <w:szCs w:val="24"/>
        </w:rPr>
        <w:t>Interfaces are about polymorphism, whereas, inheriti</w:t>
      </w:r>
      <w:r w:rsidRPr="00F2350E">
        <w:rPr>
          <w:rFonts w:ascii="Times New Roman" w:hAnsi="Times New Roman" w:cs="Times New Roman"/>
          <w:noProof/>
          <w:sz w:val="24"/>
          <w:szCs w:val="24"/>
        </w:rPr>
        <w:t>ng methods is about code reuse.</w:t>
      </w:r>
    </w:p>
    <w:p w:rsidR="00C81771" w:rsidRPr="00554D18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54D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roblem Task:</w:t>
      </w:r>
    </w:p>
    <w:p w:rsidR="00C81771" w:rsidRPr="00554D18" w:rsidRDefault="00D36422" w:rsidP="005B787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54D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sk </w:t>
      </w:r>
      <w:r w:rsidR="00554D18">
        <w:rPr>
          <w:rFonts w:ascii="Times New Roman" w:hAnsi="Times New Roman" w:cs="Times New Roman"/>
          <w:color w:val="000000" w:themeColor="text1"/>
          <w:sz w:val="24"/>
          <w:szCs w:val="24"/>
        </w:rPr>
        <w:t>5 to 6</w:t>
      </w:r>
      <w:r w:rsidR="0085512A" w:rsidRPr="00554D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C81771" w:rsidRPr="00554D18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54D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our: 3</w:t>
      </w:r>
    </w:p>
    <w:p w:rsidR="00C81771" w:rsidRPr="00554D18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54D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scussion:</w:t>
      </w:r>
    </w:p>
    <w:p w:rsidR="005B7871" w:rsidRPr="00554D18" w:rsidRDefault="005B7871" w:rsidP="005B7871">
      <w:pPr>
        <w:pStyle w:val="ListParagraph"/>
        <w:spacing w:line="360" w:lineRule="auto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54D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eck task 5 to </w:t>
      </w:r>
      <w:r w:rsidR="00F2350E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554D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le the students </w:t>
      </w:r>
      <w:r w:rsidRPr="00F2350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ntinue</w:t>
      </w:r>
      <w:r w:rsidRPr="00554D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the rest.</w:t>
      </w:r>
    </w:p>
    <w:p w:rsidR="00C81771" w:rsidRPr="00554D18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54D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roblem Task:</w:t>
      </w:r>
    </w:p>
    <w:p w:rsidR="005B7871" w:rsidRPr="00554D18" w:rsidRDefault="00D36422" w:rsidP="005B787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54D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sk </w:t>
      </w:r>
      <w:r w:rsidR="00F2350E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="0085512A" w:rsidRPr="00554D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85FAB" w:rsidRPr="00554D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D36422" w:rsidRPr="00554D18" w:rsidRDefault="00D729BF" w:rsidP="00554D1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54D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ome tasks</w:t>
      </w:r>
    </w:p>
    <w:p w:rsidR="0051017F" w:rsidRPr="001252B4" w:rsidRDefault="005B7871" w:rsidP="00C92E7D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8E68CF">
        <w:rPr>
          <w:rFonts w:ascii="Times New Roman" w:hAnsi="Times New Roman" w:cs="Times New Roman"/>
          <w:color w:val="000000" w:themeColor="text1"/>
          <w:sz w:val="24"/>
          <w:szCs w:val="24"/>
        </w:rPr>
        <w:t>Unfinished tasks</w:t>
      </w:r>
      <w:r w:rsidR="0051017F" w:rsidRPr="001252B4">
        <w:rPr>
          <w:rFonts w:ascii="Times New Roman" w:hAnsi="Times New Roman" w:cs="Times New Roman"/>
          <w:b/>
          <w:color w:val="FF0000"/>
          <w:sz w:val="24"/>
          <w:szCs w:val="24"/>
        </w:rPr>
        <w:br/>
      </w:r>
    </w:p>
    <w:p w:rsidR="00B12BB0" w:rsidRDefault="00B12BB0" w:rsidP="00B12BB0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8E68CF" w:rsidRDefault="008E68CF" w:rsidP="008E68CF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785FAB" w:rsidRPr="00785FAB" w:rsidRDefault="00785FAB" w:rsidP="008E68CF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85FAB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Lab 1 Activity List</w:t>
      </w:r>
    </w:p>
    <w:p w:rsidR="00F25093" w:rsidRDefault="00F25093" w:rsidP="00F25093">
      <w:pPr>
        <w:ind w:firstLine="360"/>
        <w:rPr>
          <w:rFonts w:ascii="Trebuchet MS" w:hAnsi="Trebuchet MS"/>
          <w:u w:val="single"/>
        </w:rPr>
      </w:pPr>
    </w:p>
    <w:p w:rsidR="00313D93" w:rsidRDefault="00785FAB" w:rsidP="00313D93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85FAB">
        <w:rPr>
          <w:rFonts w:ascii="Times New Roman" w:hAnsi="Times New Roman" w:cs="Times New Roman"/>
          <w:b/>
          <w:sz w:val="24"/>
          <w:szCs w:val="24"/>
        </w:rPr>
        <w:t xml:space="preserve">Task </w:t>
      </w:r>
      <w:r w:rsidR="00C91A64">
        <w:rPr>
          <w:rFonts w:ascii="Times New Roman" w:hAnsi="Times New Roman" w:cs="Times New Roman"/>
          <w:b/>
          <w:sz w:val="24"/>
          <w:szCs w:val="24"/>
        </w:rPr>
        <w:t>1</w:t>
      </w:r>
    </w:p>
    <w:p w:rsidR="00C9148A" w:rsidRDefault="00C9148A" w:rsidP="00C9148A">
      <w:r>
        <w:t xml:space="preserve">Write the </w:t>
      </w:r>
      <w:r w:rsidRPr="00313D93">
        <w:rPr>
          <w:rFonts w:ascii="Times New Roman" w:hAnsi="Times New Roman" w:cs="Times New Roman"/>
          <w:b/>
          <w:sz w:val="24"/>
          <w:szCs w:val="24"/>
        </w:rPr>
        <w:t>CheckingAccount</w:t>
      </w:r>
      <w:r w:rsidRPr="006F7D36">
        <w:rPr>
          <w:u w:val="single"/>
        </w:rPr>
        <w:t xml:space="preserve"> </w:t>
      </w:r>
      <w:r>
        <w:t xml:space="preserve">class so that the following code generates the output </w:t>
      </w:r>
      <w:r w:rsidRPr="005A5CFD">
        <w:rPr>
          <w:noProof/>
        </w:rPr>
        <w:t>below</w:t>
      </w:r>
      <w:r>
        <w:t>:</w:t>
      </w:r>
    </w:p>
    <w:p w:rsidR="00C9148A" w:rsidRDefault="00C9148A" w:rsidP="00C9148A"/>
    <w:p w:rsidR="00351962" w:rsidRPr="00313D93" w:rsidRDefault="00351962" w:rsidP="00313D93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28C4">
        <w:rPr>
          <w:rFonts w:ascii="Courier New" w:hAnsi="Courier New"/>
          <w:b/>
          <w:bCs/>
        </w:rPr>
        <w:t>public abstract class Account{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private static long accountNumber = 100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private String name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private long accNumber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private double balance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public Account(String name){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this.name = name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accNumber = accountNumber++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balance = 0.0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}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protected String getName(){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return name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}  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protected double getBalance(){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return balance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}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protected void setBalance(double bal){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if (bal &gt; 0){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  balance = bal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}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}  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protected long getAccountNumber(){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return accNumber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}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lastRenderedPageBreak/>
        <w:t xml:space="preserve">  public abstract void printAccountInfo();</w:t>
      </w:r>
    </w:p>
    <w:p w:rsidR="00351962" w:rsidRPr="008E68CF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}</w:t>
      </w:r>
    </w:p>
    <w:p w:rsidR="00351962" w:rsidRDefault="00351962" w:rsidP="00351962">
      <w:pPr>
        <w:rPr>
          <w:rFonts w:ascii="Courier New" w:hAnsi="Courier New"/>
          <w:b/>
          <w:bCs/>
        </w:rPr>
      </w:pP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public class AccountTester{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public static void printInfo(Account a){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a.printAccountInfo()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}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public static void main(String [] args){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CheckingAccount c1 = new CheckingAccount("Nadeem", 400)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CheckingAccount c2 = new CheckingAccount("Susan", 600)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CheckingAccount c3 = new CheckingAccount("Raqib", 1000)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printInfo(c1)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printInfo(c2)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printInfo(c3)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System.out.println(c1.deposit(-100.00))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System.out.println(c1.deposit(0.00))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System.out.println(c1.deposit(200.00))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System.out.println(c1.withdraw(1000.00))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System.out.println(c1.withdraw(0.00))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System.out.println(c1.withdraw(300.00))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  printInfo(c1);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 xml:space="preserve">  }</w:t>
      </w:r>
    </w:p>
    <w:p w:rsidR="00351962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}</w:t>
      </w:r>
    </w:p>
    <w:p w:rsidR="00351962" w:rsidRDefault="00351962" w:rsidP="00351962">
      <w:pPr>
        <w:rPr>
          <w:b/>
          <w:bCs/>
          <w:u w:val="single"/>
        </w:rPr>
      </w:pPr>
      <w:r w:rsidRPr="003D28C4">
        <w:rPr>
          <w:b/>
          <w:bCs/>
          <w:u w:val="single"/>
        </w:rPr>
        <w:t>Output of AccountTester</w:t>
      </w:r>
      <w:r>
        <w:rPr>
          <w:b/>
          <w:bCs/>
          <w:u w:val="single"/>
        </w:rPr>
        <w:t>:</w:t>
      </w:r>
    </w:p>
    <w:p w:rsidR="00351962" w:rsidRPr="003D28C4" w:rsidRDefault="00351962" w:rsidP="00351962">
      <w:pPr>
        <w:rPr>
          <w:rFonts w:ascii="Courier New" w:hAnsi="Courier New"/>
          <w:b/>
          <w:bCs/>
          <w:u w:val="single"/>
        </w:rPr>
      </w:pP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=======================================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Name : Nadeem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Account Number : 100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Balance : 400.0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Your balance is less than the minimum amount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=======================================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lastRenderedPageBreak/>
        <w:t>=======================================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Name : Susan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Account Number : 101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Balance : 600.0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=======================================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=======================================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Name : Raqib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Account Number : 102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Balance : 1000.0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=======================================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Please enter amount greater than Zero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Please enter amount greater than Zero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Deposit Successful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You do not have enough funds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Please enter amount greater than Zero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Withdraw Successful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=======================================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Name : Nadeem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Account Number : 100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Balance : 300.0</w:t>
      </w:r>
    </w:p>
    <w:p w:rsidR="00351962" w:rsidRPr="003D28C4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Your balance is less than the minimum amount</w:t>
      </w:r>
    </w:p>
    <w:p w:rsidR="00351962" w:rsidRDefault="00351962" w:rsidP="00351962">
      <w:pPr>
        <w:rPr>
          <w:rFonts w:ascii="Courier New" w:hAnsi="Courier New"/>
          <w:b/>
          <w:bCs/>
        </w:rPr>
      </w:pPr>
      <w:r w:rsidRPr="003D28C4">
        <w:rPr>
          <w:rFonts w:ascii="Courier New" w:hAnsi="Courier New"/>
          <w:b/>
          <w:bCs/>
        </w:rPr>
        <w:t>=======================================</w:t>
      </w:r>
      <w:r w:rsidRPr="003D28C4">
        <w:rPr>
          <w:rFonts w:ascii="Courier New" w:hAnsi="Courier New"/>
          <w:b/>
          <w:bCs/>
        </w:rPr>
        <w:cr/>
      </w:r>
    </w:p>
    <w:p w:rsidR="00785FAB" w:rsidRPr="00785FAB" w:rsidRDefault="00785FAB" w:rsidP="00351962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sk </w:t>
      </w:r>
      <w:r w:rsidR="00C91A64">
        <w:rPr>
          <w:rFonts w:ascii="Times New Roman" w:hAnsi="Times New Roman" w:cs="Times New Roman"/>
          <w:b/>
          <w:sz w:val="24"/>
          <w:szCs w:val="24"/>
        </w:rPr>
        <w:t>2</w:t>
      </w:r>
    </w:p>
    <w:p w:rsidR="00C9148A" w:rsidRDefault="00EB116D" w:rsidP="00C9148A">
      <w:r>
        <w:rPr>
          <w:rFonts w:ascii="Times New Roman" w:hAnsi="Times New Roman" w:cs="Times New Roman"/>
          <w:sz w:val="24"/>
          <w:szCs w:val="24"/>
        </w:rPr>
        <w:tab/>
      </w:r>
      <w:r w:rsidR="00C9148A">
        <w:t xml:space="preserve">Write the </w:t>
      </w:r>
      <w:r w:rsidR="00C9148A" w:rsidRPr="0075754D">
        <w:rPr>
          <w:noProof/>
          <w:u w:val="single"/>
        </w:rPr>
        <w:t>BBAStudent</w:t>
      </w:r>
      <w:r w:rsidR="00C9148A" w:rsidRPr="006F7D36">
        <w:rPr>
          <w:u w:val="single"/>
        </w:rPr>
        <w:t xml:space="preserve"> </w:t>
      </w:r>
      <w:r w:rsidR="00C9148A">
        <w:t xml:space="preserve">class so that the following code generates the output </w:t>
      </w:r>
      <w:r w:rsidR="00C9148A" w:rsidRPr="005A5CFD">
        <w:rPr>
          <w:noProof/>
        </w:rPr>
        <w:t>below</w:t>
      </w:r>
    </w:p>
    <w:p w:rsidR="00C9148A" w:rsidRDefault="00C9148A" w:rsidP="00C9148A">
      <w:pPr>
        <w:rPr>
          <w:rFonts w:ascii="Courier New" w:hAnsi="Courier New" w:cs="Courier New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>
              <w:rPr>
                <w:rFonts w:ascii="Courier New" w:hAnsi="Courier New"/>
                <w:b/>
                <w:bCs/>
                <w:sz w:val="20"/>
              </w:rPr>
              <w:t>p</w:t>
            </w:r>
            <w:r w:rsidRPr="00EA16C5">
              <w:rPr>
                <w:rFonts w:ascii="Courier New" w:hAnsi="Courier New"/>
                <w:b/>
                <w:bCs/>
                <w:sz w:val="20"/>
              </w:rPr>
              <w:t>ublic</w:t>
            </w:r>
            <w:r>
              <w:rPr>
                <w:rFonts w:ascii="Courier New" w:hAnsi="Courier New"/>
                <w:b/>
                <w:bCs/>
                <w:sz w:val="20"/>
              </w:rPr>
              <w:t xml:space="preserve"> abstract</w:t>
            </w:r>
            <w:r w:rsidRPr="00EA16C5">
              <w:rPr>
                <w:rFonts w:ascii="Courier New" w:hAnsi="Courier New"/>
                <w:b/>
                <w:bCs/>
                <w:sz w:val="20"/>
              </w:rPr>
              <w:t xml:space="preserve"> class Student{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>
              <w:rPr>
                <w:rFonts w:ascii="Courier New" w:hAnsi="Courier New"/>
                <w:b/>
                <w:bCs/>
                <w:sz w:val="20"/>
              </w:rPr>
              <w:t xml:space="preserve">  private</w:t>
            </w:r>
            <w:r w:rsidRPr="00EA16C5">
              <w:rPr>
                <w:rFonts w:ascii="Courier New" w:hAnsi="Courier New"/>
                <w:b/>
                <w:bCs/>
                <w:sz w:val="20"/>
              </w:rPr>
              <w:t xml:space="preserve"> String name = "</w:t>
            </w:r>
            <w:r>
              <w:rPr>
                <w:rFonts w:ascii="Courier New" w:hAnsi="Courier New"/>
                <w:b/>
                <w:bCs/>
                <w:sz w:val="20"/>
              </w:rPr>
              <w:t>Just a Student</w:t>
            </w:r>
            <w:r w:rsidRPr="00EA16C5">
              <w:rPr>
                <w:rFonts w:ascii="Courier New" w:hAnsi="Courier New"/>
                <w:b/>
                <w:bCs/>
                <w:sz w:val="20"/>
              </w:rPr>
              <w:t>";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>
              <w:rPr>
                <w:rFonts w:ascii="Courier New" w:hAnsi="Courier New"/>
                <w:b/>
                <w:bCs/>
                <w:sz w:val="20"/>
              </w:rPr>
              <w:t xml:space="preserve">  protected String department=</w:t>
            </w:r>
            <w:r w:rsidRPr="0075754D">
              <w:rPr>
                <w:rFonts w:ascii="Courier New" w:hAnsi="Courier New"/>
                <w:b/>
                <w:bCs/>
                <w:noProof/>
                <w:sz w:val="20"/>
              </w:rPr>
              <w:t>”nothing</w:t>
            </w:r>
            <w:r>
              <w:rPr>
                <w:rFonts w:ascii="Courier New" w:hAnsi="Courier New"/>
                <w:b/>
                <w:bCs/>
                <w:sz w:val="20"/>
              </w:rPr>
              <w:t>”;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>
              <w:rPr>
                <w:rFonts w:ascii="Courier New" w:hAnsi="Courier New"/>
                <w:b/>
                <w:bCs/>
                <w:sz w:val="20"/>
              </w:rPr>
              <w:t xml:space="preserve">  public abstract void setDepartment(</w:t>
            </w:r>
            <w:r w:rsidRPr="00EA16C5">
              <w:rPr>
                <w:rFonts w:ascii="Courier New" w:hAnsi="Courier New"/>
                <w:b/>
                <w:bCs/>
                <w:sz w:val="20"/>
              </w:rPr>
              <w:t>)</w:t>
            </w:r>
            <w:r>
              <w:rPr>
                <w:rFonts w:ascii="Courier New" w:hAnsi="Courier New"/>
                <w:b/>
                <w:bCs/>
                <w:sz w:val="20"/>
              </w:rPr>
              <w:t>;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>
              <w:rPr>
                <w:rFonts w:ascii="Courier New" w:hAnsi="Courier New"/>
                <w:b/>
                <w:bCs/>
                <w:sz w:val="20"/>
              </w:rPr>
              <w:t xml:space="preserve">  protected final String getName(</w:t>
            </w:r>
            <w:r w:rsidRPr="00EA16C5">
              <w:rPr>
                <w:rFonts w:ascii="Courier New" w:hAnsi="Courier New"/>
                <w:b/>
                <w:bCs/>
                <w:sz w:val="20"/>
              </w:rPr>
              <w:t>){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>
              <w:rPr>
                <w:rFonts w:ascii="Courier New" w:hAnsi="Courier New"/>
                <w:b/>
                <w:bCs/>
                <w:sz w:val="20"/>
              </w:rPr>
              <w:lastRenderedPageBreak/>
              <w:t xml:space="preserve">    return </w:t>
            </w:r>
            <w:r w:rsidRPr="00EA16C5">
              <w:rPr>
                <w:rFonts w:ascii="Courier New" w:hAnsi="Courier New"/>
                <w:b/>
                <w:bCs/>
                <w:sz w:val="20"/>
              </w:rPr>
              <w:t>name;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 w:rsidRPr="00EA16C5">
              <w:rPr>
                <w:rFonts w:ascii="Courier New" w:hAnsi="Courier New"/>
                <w:b/>
                <w:bCs/>
                <w:sz w:val="20"/>
              </w:rPr>
              <w:t xml:space="preserve">  }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>
              <w:rPr>
                <w:rFonts w:ascii="Courier New" w:hAnsi="Courier New"/>
                <w:b/>
                <w:bCs/>
                <w:sz w:val="20"/>
              </w:rPr>
              <w:t xml:space="preserve">  protected final void setName</w:t>
            </w:r>
            <w:r w:rsidRPr="00EA16C5">
              <w:rPr>
                <w:rFonts w:ascii="Courier New" w:hAnsi="Courier New"/>
                <w:b/>
                <w:bCs/>
                <w:sz w:val="20"/>
              </w:rPr>
              <w:t>(</w:t>
            </w:r>
            <w:r>
              <w:rPr>
                <w:rFonts w:ascii="Courier New" w:hAnsi="Courier New"/>
                <w:b/>
                <w:bCs/>
                <w:sz w:val="20"/>
              </w:rPr>
              <w:t>String name</w:t>
            </w:r>
            <w:r w:rsidRPr="00EA16C5">
              <w:rPr>
                <w:rFonts w:ascii="Courier New" w:hAnsi="Courier New"/>
                <w:b/>
                <w:bCs/>
                <w:sz w:val="20"/>
              </w:rPr>
              <w:t>){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>
              <w:rPr>
                <w:rFonts w:ascii="Courier New" w:hAnsi="Courier New"/>
                <w:b/>
                <w:bCs/>
                <w:sz w:val="20"/>
              </w:rPr>
              <w:t xml:space="preserve">    this.name=</w:t>
            </w:r>
            <w:r w:rsidRPr="00EA16C5">
              <w:rPr>
                <w:rFonts w:ascii="Courier New" w:hAnsi="Courier New"/>
                <w:b/>
                <w:bCs/>
                <w:sz w:val="20"/>
              </w:rPr>
              <w:t>name;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 w:rsidRPr="00EA16C5">
              <w:rPr>
                <w:rFonts w:ascii="Courier New" w:hAnsi="Courier New"/>
                <w:b/>
                <w:bCs/>
                <w:sz w:val="20"/>
              </w:rPr>
              <w:t xml:space="preserve">  }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>
              <w:rPr>
                <w:rFonts w:ascii="Courier New" w:hAnsi="Courier New"/>
                <w:b/>
                <w:bCs/>
                <w:sz w:val="20"/>
              </w:rPr>
              <w:t xml:space="preserve">  public String toString(){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>
              <w:rPr>
                <w:rFonts w:ascii="Courier New" w:hAnsi="Courier New"/>
                <w:b/>
                <w:bCs/>
                <w:sz w:val="20"/>
              </w:rPr>
              <w:t xml:space="preserve">  return “Name: ”+name+” Department: ”+department;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 w:rsidRPr="00EA16C5">
              <w:rPr>
                <w:rFonts w:ascii="Courier New" w:hAnsi="Courier New"/>
                <w:b/>
                <w:bCs/>
                <w:sz w:val="20"/>
              </w:rPr>
              <w:t xml:space="preserve">  }</w:t>
            </w:r>
          </w:p>
        </w:tc>
      </w:tr>
      <w:tr w:rsidR="00C9148A" w:rsidRPr="00EA16C5" w:rsidTr="0098057B">
        <w:trPr>
          <w:trHeight w:val="701"/>
        </w:trPr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tabs>
                <w:tab w:val="left" w:pos="858"/>
              </w:tabs>
              <w:rPr>
                <w:rFonts w:ascii="Courier New" w:hAnsi="Courier New"/>
                <w:b/>
                <w:bCs/>
                <w:sz w:val="20"/>
              </w:rPr>
            </w:pPr>
            <w:r w:rsidRPr="00EA16C5">
              <w:rPr>
                <w:rFonts w:ascii="Courier New" w:hAnsi="Courier New"/>
                <w:b/>
                <w:bCs/>
                <w:sz w:val="20"/>
              </w:rPr>
              <w:t>}</w:t>
            </w:r>
            <w:r w:rsidR="0098057B">
              <w:rPr>
                <w:rFonts w:ascii="Courier New" w:hAnsi="Courier New"/>
                <w:b/>
                <w:bCs/>
                <w:sz w:val="20"/>
              </w:rPr>
              <w:tab/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>
              <w:rPr>
                <w:rFonts w:ascii="Courier New" w:hAnsi="Courier New"/>
                <w:b/>
                <w:bCs/>
                <w:sz w:val="20"/>
              </w:rPr>
              <w:t>public class TestStudent{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>
              <w:rPr>
                <w:rFonts w:ascii="Courier New" w:hAnsi="Courier New"/>
                <w:b/>
                <w:bCs/>
                <w:sz w:val="20"/>
              </w:rPr>
              <w:t>public static void printName(Student s){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>
              <w:rPr>
                <w:rFonts w:ascii="Courier New" w:hAnsi="Courier New"/>
                <w:b/>
                <w:bCs/>
                <w:sz w:val="20"/>
              </w:rPr>
              <w:t xml:space="preserve">   System.out.println(s</w:t>
            </w:r>
            <w:r w:rsidRPr="00EA16C5">
              <w:rPr>
                <w:rFonts w:ascii="Courier New" w:hAnsi="Courier New"/>
                <w:b/>
                <w:bCs/>
                <w:sz w:val="20"/>
              </w:rPr>
              <w:t>);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 w:rsidRPr="00EA16C5">
              <w:rPr>
                <w:rFonts w:ascii="Courier New" w:hAnsi="Courier New"/>
                <w:b/>
                <w:bCs/>
                <w:sz w:val="20"/>
              </w:rPr>
              <w:t xml:space="preserve">  }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 w:rsidRPr="00EA16C5">
              <w:rPr>
                <w:rFonts w:ascii="Courier New" w:hAnsi="Courier New"/>
                <w:b/>
                <w:bCs/>
                <w:sz w:val="20"/>
              </w:rPr>
              <w:t xml:space="preserve">  public static void main(String [] args)</w:t>
            </w:r>
            <w:r>
              <w:rPr>
                <w:rFonts w:ascii="Courier New" w:hAnsi="Courier New"/>
                <w:b/>
                <w:bCs/>
                <w:sz w:val="20"/>
              </w:rPr>
              <w:t>{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 w:rsidRPr="00EA16C5">
              <w:rPr>
                <w:rFonts w:ascii="Courier New" w:hAnsi="Courier New"/>
                <w:b/>
                <w:bCs/>
                <w:sz w:val="20"/>
              </w:rPr>
              <w:t xml:space="preserve">    printName(new </w:t>
            </w:r>
            <w:r>
              <w:rPr>
                <w:rFonts w:ascii="Courier New" w:hAnsi="Courier New"/>
                <w:b/>
                <w:bCs/>
                <w:sz w:val="20"/>
              </w:rPr>
              <w:t>BBA</w:t>
            </w:r>
            <w:r w:rsidRPr="00EA16C5">
              <w:rPr>
                <w:rFonts w:ascii="Courier New" w:hAnsi="Courier New"/>
                <w:b/>
                <w:bCs/>
                <w:sz w:val="20"/>
              </w:rPr>
              <w:t>Student ());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 w:rsidRPr="00EA16C5">
              <w:rPr>
                <w:rFonts w:ascii="Courier New" w:hAnsi="Courier New"/>
                <w:b/>
                <w:bCs/>
                <w:sz w:val="20"/>
              </w:rPr>
              <w:t xml:space="preserve">    printName(new </w:t>
            </w:r>
            <w:r>
              <w:rPr>
                <w:rFonts w:ascii="Courier New" w:hAnsi="Courier New"/>
                <w:b/>
                <w:bCs/>
                <w:sz w:val="20"/>
              </w:rPr>
              <w:t>BBA</w:t>
            </w:r>
            <w:r w:rsidRPr="00EA16C5">
              <w:rPr>
                <w:rFonts w:ascii="Courier New" w:hAnsi="Courier New"/>
                <w:b/>
                <w:bCs/>
                <w:sz w:val="20"/>
              </w:rPr>
              <w:t>Student ("Barack Obama"));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>
              <w:rPr>
                <w:rFonts w:ascii="Courier New" w:hAnsi="Courier New"/>
                <w:b/>
                <w:bCs/>
                <w:sz w:val="20"/>
              </w:rPr>
              <w:t xml:space="preserve">    printName(new BBA</w:t>
            </w:r>
            <w:r w:rsidRPr="00EA16C5">
              <w:rPr>
                <w:rFonts w:ascii="Courier New" w:hAnsi="Courier New"/>
                <w:b/>
                <w:bCs/>
                <w:sz w:val="20"/>
              </w:rPr>
              <w:t>Student("John McCain"));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 w:rsidRPr="00EA16C5">
              <w:rPr>
                <w:rFonts w:ascii="Courier New" w:hAnsi="Courier New"/>
                <w:b/>
                <w:bCs/>
                <w:sz w:val="20"/>
              </w:rPr>
              <w:t xml:space="preserve">  }</w:t>
            </w:r>
          </w:p>
        </w:tc>
      </w:tr>
      <w:tr w:rsidR="00C9148A" w:rsidRPr="00EA16C5" w:rsidTr="00F625AD">
        <w:tc>
          <w:tcPr>
            <w:tcW w:w="8856" w:type="dxa"/>
            <w:shd w:val="clear" w:color="auto" w:fill="auto"/>
          </w:tcPr>
          <w:p w:rsidR="00C9148A" w:rsidRPr="00EA16C5" w:rsidRDefault="00C9148A" w:rsidP="00F625AD">
            <w:pPr>
              <w:rPr>
                <w:rFonts w:ascii="Courier New" w:hAnsi="Courier New"/>
                <w:b/>
                <w:bCs/>
                <w:sz w:val="20"/>
              </w:rPr>
            </w:pPr>
            <w:r w:rsidRPr="00EA16C5">
              <w:rPr>
                <w:rFonts w:ascii="Courier New" w:hAnsi="Courier New"/>
                <w:b/>
                <w:bCs/>
                <w:sz w:val="20"/>
              </w:rPr>
              <w:t>}</w:t>
            </w:r>
          </w:p>
        </w:tc>
      </w:tr>
    </w:tbl>
    <w:p w:rsidR="00C9148A" w:rsidRDefault="00C9148A" w:rsidP="00C9148A">
      <w:pPr>
        <w:rPr>
          <w:b/>
          <w:bCs/>
        </w:rPr>
      </w:pPr>
    </w:p>
    <w:p w:rsidR="00C9148A" w:rsidRPr="006F7D36" w:rsidRDefault="00C9148A" w:rsidP="00C914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</w:p>
    <w:p w:rsidR="00C9148A" w:rsidRDefault="00C9148A" w:rsidP="00C914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>Name : Default BBA Student Department :BBA</w:t>
      </w:r>
    </w:p>
    <w:p w:rsidR="00C9148A" w:rsidRPr="006F7D36" w:rsidRDefault="00C9148A" w:rsidP="00C914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Name : </w:t>
      </w:r>
      <w:r w:rsidRPr="00223910">
        <w:rPr>
          <w:b/>
          <w:bCs/>
        </w:rPr>
        <w:t xml:space="preserve">Barack Obama </w:t>
      </w:r>
      <w:r>
        <w:rPr>
          <w:b/>
          <w:bCs/>
        </w:rPr>
        <w:t>Department :BBA</w:t>
      </w:r>
    </w:p>
    <w:p w:rsidR="00C9148A" w:rsidRPr="006F7D36" w:rsidRDefault="00C9148A" w:rsidP="00C914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>
        <w:rPr>
          <w:b/>
          <w:bCs/>
        </w:rPr>
        <w:t xml:space="preserve">Name : </w:t>
      </w:r>
      <w:r w:rsidRPr="00223910">
        <w:rPr>
          <w:b/>
          <w:bCs/>
        </w:rPr>
        <w:t xml:space="preserve">John McCain </w:t>
      </w:r>
      <w:r>
        <w:rPr>
          <w:b/>
          <w:bCs/>
        </w:rPr>
        <w:t>Department :BBA</w:t>
      </w:r>
    </w:p>
    <w:p w:rsidR="00C9148A" w:rsidRDefault="00C9148A" w:rsidP="00C914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99"/>
        </w:tabs>
        <w:rPr>
          <w:b/>
          <w:bCs/>
        </w:rPr>
      </w:pPr>
    </w:p>
    <w:p w:rsidR="00785FAB" w:rsidRPr="00785FAB" w:rsidRDefault="00785FAB" w:rsidP="006D1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sk </w:t>
      </w:r>
      <w:r w:rsidR="00C91A64">
        <w:rPr>
          <w:rFonts w:ascii="Times New Roman" w:hAnsi="Times New Roman" w:cs="Times New Roman"/>
          <w:b/>
          <w:sz w:val="24"/>
          <w:szCs w:val="24"/>
        </w:rPr>
        <w:t>3</w:t>
      </w:r>
    </w:p>
    <w:p w:rsidR="00B23803" w:rsidRDefault="00B23803" w:rsidP="00B23803">
      <w:r>
        <w:t xml:space="preserve">Write the </w:t>
      </w:r>
      <w:r w:rsidRPr="00B23803">
        <w:rPr>
          <w:b/>
        </w:rPr>
        <w:t>Cat</w:t>
      </w:r>
      <w:r w:rsidRPr="00B23803">
        <w:t xml:space="preserve"> and </w:t>
      </w:r>
      <w:r w:rsidRPr="00B23803">
        <w:rPr>
          <w:b/>
        </w:rPr>
        <w:t>Dog</w:t>
      </w:r>
      <w:r w:rsidRPr="006F7D36">
        <w:rPr>
          <w:u w:val="single"/>
        </w:rPr>
        <w:t xml:space="preserve"> </w:t>
      </w:r>
      <w:r>
        <w:t xml:space="preserve">class so that the following code generates the output </w:t>
      </w:r>
      <w:r w:rsidRPr="005A5CFD">
        <w:rPr>
          <w:noProof/>
        </w:rPr>
        <w:t>below</w:t>
      </w:r>
    </w:p>
    <w:p w:rsidR="00B23803" w:rsidRDefault="00B23803" w:rsidP="00B23803">
      <w:pPr>
        <w:rPr>
          <w:rFonts w:ascii="Courier New" w:hAnsi="Courier New" w:cs="Courier New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856"/>
      </w:tblGrid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2A387F" w:rsidRDefault="00B23803" w:rsidP="0099409F">
            <w:r w:rsidRPr="002A387F">
              <w:t>public abstract class Animal {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2A387F" w:rsidRDefault="00B23803" w:rsidP="0099409F">
            <w:r w:rsidRPr="002A387F">
              <w:t xml:space="preserve">  protected String sound = "Animal Sound";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2A387F" w:rsidRDefault="00B23803" w:rsidP="0099409F">
            <w:r w:rsidRPr="002A387F">
              <w:t xml:space="preserve">  public Animal(){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2A387F" w:rsidRDefault="00B23803" w:rsidP="0099409F">
            <w:r w:rsidRPr="002A387F">
              <w:t xml:space="preserve">  }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2A387F" w:rsidRDefault="00B23803" w:rsidP="0099409F">
            <w:r w:rsidRPr="002A387F">
              <w:t xml:space="preserve">  Animal(String _sound){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2A387F" w:rsidRDefault="00B23803" w:rsidP="0099409F">
            <w:r w:rsidRPr="002A387F">
              <w:t xml:space="preserve">    this.sound = _sound;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2A387F" w:rsidRDefault="00B23803" w:rsidP="0099409F">
            <w:r w:rsidRPr="002A387F">
              <w:t xml:space="preserve">  }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2A387F" w:rsidRDefault="00B23803" w:rsidP="0099409F">
            <w:r w:rsidRPr="002A387F">
              <w:t xml:space="preserve">  public abstract String makeSound();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Default="00B23803" w:rsidP="0099409F">
            <w:r w:rsidRPr="002A387F">
              <w:t>}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EA16C5" w:rsidRDefault="00B23803" w:rsidP="00F625AD">
            <w:pPr>
              <w:rPr>
                <w:rFonts w:ascii="Courier New" w:hAnsi="Courier New"/>
                <w:b/>
                <w:bCs/>
                <w:sz w:val="20"/>
              </w:rPr>
            </w:pP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DE1056" w:rsidRDefault="00B23803" w:rsidP="002744C8">
            <w:r w:rsidRPr="00DE1056">
              <w:t>public class AnimaDriver{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DE1056" w:rsidRDefault="00B23803" w:rsidP="002744C8">
            <w:r w:rsidRPr="00DE1056">
              <w:t xml:space="preserve">  public static void printSound(Animal a){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DE1056" w:rsidRDefault="00B23803" w:rsidP="002744C8">
            <w:r w:rsidRPr="00DE1056">
              <w:t xml:space="preserve">    System.out.println(a.makeSound());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DE1056" w:rsidRDefault="00B23803" w:rsidP="002744C8">
            <w:r w:rsidRPr="00DE1056">
              <w:t xml:space="preserve">  }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DE1056" w:rsidRDefault="00B23803" w:rsidP="002744C8">
            <w:r w:rsidRPr="00DE1056">
              <w:t xml:space="preserve">  public static void main(String [] args){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DE1056" w:rsidRDefault="00B23803" w:rsidP="002744C8">
            <w:r w:rsidRPr="00DE1056">
              <w:t xml:space="preserve">    Dog d1 = new Dog("bark");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DE1056" w:rsidRDefault="00B23803" w:rsidP="002744C8">
            <w:r w:rsidRPr="00DE1056">
              <w:t xml:space="preserve">    Cat c1 = new Cat("meow");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DE1056" w:rsidRDefault="00B23803" w:rsidP="002744C8">
            <w:r w:rsidRPr="00DE1056">
              <w:t xml:space="preserve">    printSound(c1);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DE1056" w:rsidRDefault="00B23803" w:rsidP="002744C8">
            <w:r w:rsidRPr="00DE1056">
              <w:t xml:space="preserve">    printSound(d1);  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Pr="00DE1056" w:rsidRDefault="00B23803" w:rsidP="002744C8">
            <w:r w:rsidRPr="00DE1056">
              <w:t xml:space="preserve">  }</w:t>
            </w:r>
          </w:p>
        </w:tc>
      </w:tr>
      <w:tr w:rsidR="00B23803" w:rsidRPr="00EA16C5" w:rsidTr="00F625AD">
        <w:tc>
          <w:tcPr>
            <w:tcW w:w="8856" w:type="dxa"/>
            <w:shd w:val="clear" w:color="auto" w:fill="auto"/>
          </w:tcPr>
          <w:p w:rsidR="00B23803" w:rsidRDefault="00B23803" w:rsidP="002744C8">
            <w:r w:rsidRPr="00DE1056">
              <w:t>}</w:t>
            </w:r>
          </w:p>
        </w:tc>
      </w:tr>
    </w:tbl>
    <w:p w:rsidR="00B23803" w:rsidRDefault="00B23803" w:rsidP="00B23803">
      <w:pPr>
        <w:rPr>
          <w:b/>
          <w:bCs/>
        </w:rPr>
      </w:pPr>
    </w:p>
    <w:p w:rsidR="00B23803" w:rsidRPr="00B23803" w:rsidRDefault="00B23803" w:rsidP="00B238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99"/>
        </w:tabs>
        <w:rPr>
          <w:b/>
          <w:bCs/>
        </w:rPr>
      </w:pPr>
      <w:r w:rsidRPr="00B23803">
        <w:rPr>
          <w:b/>
          <w:bCs/>
        </w:rPr>
        <w:t>meow</w:t>
      </w:r>
    </w:p>
    <w:p w:rsidR="00B23803" w:rsidRDefault="00B23803" w:rsidP="00B238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99"/>
        </w:tabs>
        <w:rPr>
          <w:b/>
          <w:bCs/>
        </w:rPr>
      </w:pPr>
      <w:r w:rsidRPr="00B23803">
        <w:rPr>
          <w:b/>
          <w:bCs/>
        </w:rPr>
        <w:t>bark</w:t>
      </w:r>
    </w:p>
    <w:p w:rsidR="00B23803" w:rsidRDefault="00B23803" w:rsidP="00B2380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5754D" w:rsidRDefault="0075754D" w:rsidP="00B2380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5754D" w:rsidRPr="00785FAB" w:rsidRDefault="0075754D" w:rsidP="00B2380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85FA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sk </w:t>
      </w:r>
      <w:r w:rsidR="0098057B">
        <w:rPr>
          <w:rFonts w:ascii="Times New Roman" w:hAnsi="Times New Roman" w:cs="Times New Roman"/>
          <w:b/>
          <w:sz w:val="24"/>
          <w:szCs w:val="24"/>
        </w:rPr>
        <w:t>4</w:t>
      </w:r>
    </w:p>
    <w:p w:rsidR="00C91A64" w:rsidRDefault="00EB116D" w:rsidP="00C91A64">
      <w:r>
        <w:rPr>
          <w:rFonts w:ascii="Times New Roman" w:hAnsi="Times New Roman" w:cs="Times New Roman"/>
          <w:sz w:val="24"/>
          <w:szCs w:val="24"/>
        </w:rPr>
        <w:tab/>
      </w:r>
      <w:r w:rsidR="00C91A64">
        <w:t xml:space="preserve">Given the following classes, write the code for the </w:t>
      </w:r>
      <w:r w:rsidR="00C91A64">
        <w:rPr>
          <w:b/>
          <w:bCs/>
        </w:rPr>
        <w:t xml:space="preserve">Dog </w:t>
      </w:r>
      <w:r w:rsidR="00C91A64">
        <w:t>class so that the following output is created [Dog extends animal].</w:t>
      </w:r>
    </w:p>
    <w:p w:rsidR="00C91A64" w:rsidRDefault="00C91A64" w:rsidP="00C91A64">
      <w:r>
        <w:t>______________________________________________________________________</w:t>
      </w:r>
    </w:p>
    <w:p w:rsidR="00C91A64" w:rsidRDefault="00C91A64" w:rsidP="00C91A64">
      <w:pPr>
        <w:rPr>
          <w:b/>
          <w:bCs/>
        </w:rPr>
      </w:pPr>
      <w:r>
        <w:rPr>
          <w:b/>
          <w:bCs/>
        </w:rPr>
        <w:t>Rover is crying.</w:t>
      </w:r>
    </w:p>
    <w:p w:rsidR="00C91A64" w:rsidRDefault="00C91A64" w:rsidP="00C91A64">
      <w:r>
        <w:t>______________________________________________________________________</w:t>
      </w:r>
    </w:p>
    <w:p w:rsidR="00C91A64" w:rsidRDefault="00C91A64" w:rsidP="00C91A64"/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>abstract public class Animal {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  <w:t>//Name of the Animal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  <w:t>private String name;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  <w:t>//Constructor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  <w:t>Animal(String _name){</w:t>
      </w:r>
    </w:p>
    <w:p w:rsidR="00C91A64" w:rsidRPr="001E55BC" w:rsidRDefault="00C91A64" w:rsidP="00C91A64">
      <w:pPr>
        <w:pStyle w:val="Preformatted"/>
        <w:tabs>
          <w:tab w:val="clear" w:pos="0"/>
          <w:tab w:val="clear" w:pos="959"/>
          <w:tab w:val="clear" w:pos="1918"/>
          <w:tab w:val="clear" w:pos="2877"/>
          <w:tab w:val="clear" w:pos="3836"/>
          <w:tab w:val="clear" w:pos="4795"/>
          <w:tab w:val="clear" w:pos="5754"/>
          <w:tab w:val="clear" w:pos="6713"/>
          <w:tab w:val="clear" w:pos="7672"/>
          <w:tab w:val="clear" w:pos="8631"/>
          <w:tab w:val="clear" w:pos="9590"/>
        </w:tabs>
        <w:autoSpaceDE/>
        <w:autoSpaceDN/>
        <w:adjustRightInd/>
        <w:rPr>
          <w:b/>
          <w:bCs/>
          <w:szCs w:val="24"/>
        </w:rPr>
      </w:pPr>
      <w:r w:rsidRPr="001E55BC">
        <w:rPr>
          <w:b/>
          <w:bCs/>
          <w:szCs w:val="24"/>
        </w:rPr>
        <w:tab/>
      </w:r>
      <w:r w:rsidRPr="001E55BC">
        <w:rPr>
          <w:b/>
          <w:bCs/>
          <w:szCs w:val="24"/>
        </w:rPr>
        <w:tab/>
        <w:t>this.name = _name;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  <w:t>}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  <w:t>//Return name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  <w:t>protected String getName(){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</w:r>
      <w:r w:rsidRPr="001E55BC">
        <w:rPr>
          <w:rFonts w:ascii="Courier New" w:hAnsi="Courier New" w:cs="Courier New"/>
          <w:b/>
          <w:bCs/>
          <w:sz w:val="20"/>
        </w:rPr>
        <w:tab/>
        <w:t>return name;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  <w:t>}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>}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>//Driver class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>public class AnimalTorture {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  <w:t xml:space="preserve">private void </w:t>
      </w:r>
      <w:r w:rsidRPr="0075754D">
        <w:rPr>
          <w:rFonts w:ascii="Courier New" w:hAnsi="Courier New" w:cs="Courier New"/>
          <w:b/>
          <w:bCs/>
          <w:noProof/>
          <w:sz w:val="20"/>
        </w:rPr>
        <w:t>hugAnimal</w:t>
      </w:r>
      <w:r w:rsidRPr="001E55BC">
        <w:rPr>
          <w:rFonts w:ascii="Courier New" w:hAnsi="Courier New" w:cs="Courier New"/>
          <w:b/>
          <w:bCs/>
          <w:sz w:val="20"/>
        </w:rPr>
        <w:t>(SoundSource a){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</w:r>
      <w:r w:rsidRPr="001E55BC">
        <w:rPr>
          <w:rFonts w:ascii="Courier New" w:hAnsi="Courier New" w:cs="Courier New"/>
          <w:b/>
          <w:bCs/>
          <w:sz w:val="20"/>
        </w:rPr>
        <w:tab/>
        <w:t>a.makeSound();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  <w:t>}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  <w:t>public static void main(String[] args) {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</w:r>
      <w:r w:rsidRPr="001E55BC">
        <w:rPr>
          <w:rFonts w:ascii="Courier New" w:hAnsi="Courier New" w:cs="Courier New"/>
          <w:b/>
          <w:bCs/>
          <w:sz w:val="20"/>
        </w:rPr>
        <w:tab/>
        <w:t>Dog d = new Dog("Rover");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</w:r>
      <w:r w:rsidRPr="001E55BC">
        <w:rPr>
          <w:rFonts w:ascii="Courier New" w:hAnsi="Courier New" w:cs="Courier New"/>
          <w:b/>
          <w:bCs/>
          <w:sz w:val="20"/>
        </w:rPr>
        <w:tab/>
        <w:t>AnimalTorture at = new AnimalTorture();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</w:r>
      <w:r w:rsidRPr="001E55BC">
        <w:rPr>
          <w:rFonts w:ascii="Courier New" w:hAnsi="Courier New" w:cs="Courier New"/>
          <w:b/>
          <w:bCs/>
          <w:sz w:val="20"/>
        </w:rPr>
        <w:tab/>
        <w:t>at.hugAnimal(d);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  <w:t>}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lastRenderedPageBreak/>
        <w:t>}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>//Interface for making sound.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>public interface SoundSource {</w:t>
      </w:r>
    </w:p>
    <w:p w:rsidR="00C91A64" w:rsidRPr="001E55BC" w:rsidRDefault="00C91A64" w:rsidP="00C91A64">
      <w:pPr>
        <w:rPr>
          <w:rFonts w:ascii="Courier New" w:hAnsi="Courier New" w:cs="Courier New"/>
          <w:b/>
          <w:bCs/>
          <w:sz w:val="20"/>
        </w:rPr>
      </w:pPr>
      <w:r w:rsidRPr="001E55BC">
        <w:rPr>
          <w:rFonts w:ascii="Courier New" w:hAnsi="Courier New" w:cs="Courier New"/>
          <w:b/>
          <w:bCs/>
          <w:sz w:val="20"/>
        </w:rPr>
        <w:tab/>
        <w:t>public void makeSound();</w:t>
      </w:r>
    </w:p>
    <w:p w:rsidR="00C91A64" w:rsidRPr="001E55BC" w:rsidRDefault="00C91A64" w:rsidP="00C91A64">
      <w:pPr>
        <w:pStyle w:val="Preformatted"/>
        <w:tabs>
          <w:tab w:val="clear" w:pos="0"/>
          <w:tab w:val="clear" w:pos="959"/>
          <w:tab w:val="clear" w:pos="1918"/>
          <w:tab w:val="clear" w:pos="2877"/>
          <w:tab w:val="clear" w:pos="3836"/>
          <w:tab w:val="clear" w:pos="4795"/>
          <w:tab w:val="clear" w:pos="5754"/>
          <w:tab w:val="clear" w:pos="6713"/>
          <w:tab w:val="clear" w:pos="7672"/>
          <w:tab w:val="clear" w:pos="8631"/>
          <w:tab w:val="clear" w:pos="9590"/>
        </w:tabs>
        <w:autoSpaceDE/>
        <w:autoSpaceDN/>
        <w:adjustRightInd/>
        <w:rPr>
          <w:b/>
          <w:bCs/>
          <w:szCs w:val="24"/>
        </w:rPr>
      </w:pPr>
      <w:r w:rsidRPr="001E55BC">
        <w:rPr>
          <w:b/>
          <w:bCs/>
          <w:szCs w:val="24"/>
        </w:rPr>
        <w:t>}</w:t>
      </w:r>
    </w:p>
    <w:p w:rsidR="00C91A64" w:rsidRDefault="00C91A64" w:rsidP="00C91A64"/>
    <w:p w:rsidR="00C91A64" w:rsidRPr="00F25093" w:rsidRDefault="00C91A64" w:rsidP="00C91A6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sk </w:t>
      </w:r>
      <w:r w:rsidR="0098057B">
        <w:rPr>
          <w:rFonts w:ascii="Times New Roman" w:hAnsi="Times New Roman" w:cs="Times New Roman"/>
          <w:b/>
          <w:sz w:val="24"/>
          <w:szCs w:val="24"/>
        </w:rPr>
        <w:t>5</w:t>
      </w:r>
    </w:p>
    <w:p w:rsidR="00C91A64" w:rsidRDefault="00C91A64" w:rsidP="00C91A64">
      <w:pPr>
        <w:ind w:firstLine="360"/>
        <w:rPr>
          <w:rFonts w:ascii="Trebuchet MS" w:hAnsi="Trebuchet MS"/>
        </w:rPr>
      </w:pPr>
      <w:r>
        <w:rPr>
          <w:rFonts w:ascii="Trebuchet MS" w:hAnsi="Trebuchet MS"/>
        </w:rPr>
        <w:t>Write an abstract class ‘</w:t>
      </w:r>
      <w:r>
        <w:rPr>
          <w:rFonts w:ascii="Trebuchet MS" w:hAnsi="Trebuchet MS"/>
          <w:b/>
          <w:bCs/>
        </w:rPr>
        <w:t>Instrument’</w:t>
      </w:r>
      <w:r>
        <w:rPr>
          <w:rFonts w:ascii="Trebuchet MS" w:hAnsi="Trebuchet MS"/>
        </w:rPr>
        <w:t xml:space="preserve"> which will have abstract method ‘</w:t>
      </w:r>
      <w:r>
        <w:rPr>
          <w:rFonts w:ascii="Trebuchet MS" w:hAnsi="Trebuchet MS"/>
          <w:b/>
          <w:bCs/>
        </w:rPr>
        <w:t>play’</w:t>
      </w:r>
      <w:r>
        <w:rPr>
          <w:rFonts w:ascii="Trebuchet MS" w:hAnsi="Trebuchet MS"/>
        </w:rPr>
        <w:t>, ‘</w:t>
      </w:r>
      <w:r>
        <w:rPr>
          <w:rFonts w:ascii="Trebuchet MS" w:hAnsi="Trebuchet MS"/>
          <w:b/>
          <w:bCs/>
        </w:rPr>
        <w:t>adjust’</w:t>
      </w:r>
      <w:r>
        <w:rPr>
          <w:rFonts w:ascii="Trebuchet MS" w:hAnsi="Trebuchet MS"/>
        </w:rPr>
        <w:t xml:space="preserve"> &amp; concrete method ‘</w:t>
      </w:r>
      <w:r>
        <w:rPr>
          <w:rFonts w:ascii="Trebuchet MS" w:hAnsi="Trebuchet MS"/>
          <w:b/>
          <w:bCs/>
        </w:rPr>
        <w:t>compose’</w:t>
      </w:r>
      <w:r>
        <w:rPr>
          <w:rFonts w:ascii="Trebuchet MS" w:hAnsi="Trebuchet MS"/>
        </w:rPr>
        <w:t xml:space="preserve">. </w:t>
      </w:r>
      <w:r>
        <w:rPr>
          <w:rFonts w:ascii="Trebuchet MS" w:hAnsi="Trebuchet MS"/>
        </w:rPr>
        <w:br/>
      </w:r>
      <w:r>
        <w:rPr>
          <w:rFonts w:ascii="Trebuchet MS" w:hAnsi="Trebuchet MS"/>
        </w:rPr>
        <w:br/>
        <w:t>Use the abstract class ‘Instrument’ to create class ‘</w:t>
      </w:r>
      <w:r>
        <w:rPr>
          <w:rFonts w:ascii="Trebuchet MS" w:hAnsi="Trebuchet MS"/>
          <w:b/>
          <w:bCs/>
        </w:rPr>
        <w:t>Guitar’</w:t>
      </w:r>
      <w:r>
        <w:rPr>
          <w:rFonts w:ascii="Trebuchet MS" w:hAnsi="Trebuchet MS"/>
        </w:rPr>
        <w:t>, ‘</w:t>
      </w:r>
      <w:r>
        <w:rPr>
          <w:rFonts w:ascii="Trebuchet MS" w:hAnsi="Trebuchet MS"/>
          <w:b/>
          <w:bCs/>
        </w:rPr>
        <w:t>Keyboard’</w:t>
      </w:r>
      <w:r>
        <w:rPr>
          <w:rFonts w:ascii="Trebuchet MS" w:hAnsi="Trebuchet MS"/>
        </w:rPr>
        <w:t xml:space="preserve"> &amp; ‘</w:t>
      </w:r>
      <w:r>
        <w:rPr>
          <w:rFonts w:ascii="Trebuchet MS" w:hAnsi="Trebuchet MS"/>
          <w:b/>
          <w:bCs/>
        </w:rPr>
        <w:t>Violin’</w:t>
      </w:r>
      <w:r>
        <w:rPr>
          <w:rFonts w:ascii="Trebuchet MS" w:hAnsi="Trebuchet MS"/>
        </w:rPr>
        <w:t xml:space="preserve">. </w:t>
      </w:r>
    </w:p>
    <w:p w:rsidR="00C91A64" w:rsidRDefault="00C91A64" w:rsidP="00C91A64">
      <w:pPr>
        <w:rPr>
          <w:rFonts w:ascii="Trebuchet MS" w:hAnsi="Trebuchet MS"/>
        </w:rPr>
      </w:pPr>
      <w:r>
        <w:rPr>
          <w:rFonts w:ascii="Trebuchet MS" w:hAnsi="Trebuchet MS"/>
        </w:rPr>
        <w:br/>
        <w:t xml:space="preserve">Create instance (object) of every </w:t>
      </w:r>
      <w:r w:rsidRPr="00BB56BA">
        <w:rPr>
          <w:rFonts w:ascii="Trebuchet MS" w:hAnsi="Trebuchet MS"/>
          <w:noProof/>
        </w:rPr>
        <w:t>class</w:t>
      </w:r>
      <w:r>
        <w:rPr>
          <w:rFonts w:ascii="Trebuchet MS" w:hAnsi="Trebuchet MS"/>
        </w:rPr>
        <w:t xml:space="preserve"> invoking (calling) every method. </w:t>
      </w:r>
      <w:r>
        <w:rPr>
          <w:rFonts w:ascii="Trebuchet MS" w:hAnsi="Trebuchet MS"/>
        </w:rPr>
        <w:br/>
      </w:r>
      <w:r>
        <w:rPr>
          <w:rFonts w:ascii="Trebuchet MS" w:hAnsi="Trebuchet MS"/>
        </w:rPr>
        <w:br/>
        <w:t>The method will print any message with ‘Instrument name’ and ‘Purpose’. The method ‘play’ for ‘Violin’ class will print “</w:t>
      </w:r>
      <w:r>
        <w:rPr>
          <w:rFonts w:ascii="Trebuchet MS" w:hAnsi="Trebuchet MS"/>
          <w:u w:val="single"/>
        </w:rPr>
        <w:t>In the playing method of Violin</w:t>
      </w:r>
      <w:r>
        <w:rPr>
          <w:rFonts w:ascii="Trebuchet MS" w:hAnsi="Trebuchet MS"/>
        </w:rPr>
        <w:t>”</w:t>
      </w:r>
    </w:p>
    <w:p w:rsidR="00C91A64" w:rsidRDefault="00C91A64" w:rsidP="00C91A64">
      <w:pPr>
        <w:ind w:left="360"/>
        <w:jc w:val="both"/>
        <w:rPr>
          <w:rFonts w:ascii="Trebuchet MS" w:hAnsi="Trebuchet MS"/>
          <w:highlight w:val="yellow"/>
          <w:u w:val="single"/>
        </w:rPr>
      </w:pPr>
    </w:p>
    <w:p w:rsidR="00C91A64" w:rsidRDefault="00C91A64" w:rsidP="00C91A64">
      <w:pPr>
        <w:ind w:left="720"/>
        <w:jc w:val="both"/>
        <w:rPr>
          <w:rFonts w:ascii="Trebuchet MS" w:hAnsi="Trebuchet MS"/>
        </w:rPr>
      </w:pPr>
      <w:r>
        <w:rPr>
          <w:rFonts w:ascii="Trebuchet MS" w:hAnsi="Trebuchet MS"/>
          <w:highlight w:val="yellow"/>
        </w:rPr>
        <w:t>https://docs.oracle.com/javase/tutorial/java/IandI/abstract.html</w:t>
      </w:r>
    </w:p>
    <w:p w:rsidR="00C91A64" w:rsidRDefault="00C91A64" w:rsidP="00C91A64">
      <w:pPr>
        <w:rPr>
          <w:b/>
          <w:u w:val="single"/>
        </w:rPr>
      </w:pPr>
    </w:p>
    <w:p w:rsidR="00C91A64" w:rsidRDefault="00C91A64" w:rsidP="00C91A64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85FAB">
        <w:rPr>
          <w:rFonts w:ascii="Times New Roman" w:hAnsi="Times New Roman" w:cs="Times New Roman"/>
          <w:b/>
          <w:sz w:val="24"/>
          <w:szCs w:val="24"/>
        </w:rPr>
        <w:t xml:space="preserve">Task </w:t>
      </w:r>
      <w:r w:rsidR="0098057B">
        <w:rPr>
          <w:rFonts w:ascii="Times New Roman" w:hAnsi="Times New Roman" w:cs="Times New Roman"/>
          <w:b/>
          <w:sz w:val="24"/>
          <w:szCs w:val="24"/>
        </w:rPr>
        <w:t>6</w:t>
      </w:r>
    </w:p>
    <w:p w:rsidR="00C91A64" w:rsidRPr="00F25093" w:rsidRDefault="00C91A64" w:rsidP="00C91A6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</w:t>
      </w:r>
      <w:r>
        <w:rPr>
          <w:rFonts w:ascii="Trebuchet MS" w:hAnsi="Trebuchet MS"/>
        </w:rPr>
        <w:t>Write a java application as follows:</w:t>
      </w: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rebuchet MS" w:hAnsi="Trebuchet MS"/>
        </w:rPr>
        <w:t>Create a Student Interface ‘</w:t>
      </w:r>
      <w:r w:rsidRPr="0075754D">
        <w:rPr>
          <w:rFonts w:ascii="Trebuchet MS" w:hAnsi="Trebuchet MS"/>
          <w:b/>
          <w:bCs/>
          <w:noProof/>
        </w:rPr>
        <w:t>StInterface</w:t>
      </w:r>
      <w:r>
        <w:rPr>
          <w:rFonts w:ascii="Trebuchet MS" w:hAnsi="Trebuchet MS"/>
          <w:b/>
          <w:bCs/>
        </w:rPr>
        <w:t>’</w:t>
      </w:r>
      <w:r>
        <w:rPr>
          <w:rFonts w:ascii="Trebuchet MS" w:hAnsi="Trebuchet MS"/>
        </w:rPr>
        <w:t xml:space="preserve"> with the methods ‘</w:t>
      </w:r>
      <w:r>
        <w:rPr>
          <w:rFonts w:ascii="Trebuchet MS" w:hAnsi="Trebuchet MS"/>
          <w:b/>
          <w:bCs/>
        </w:rPr>
        <w:t>setName’</w:t>
      </w:r>
      <w:r>
        <w:rPr>
          <w:rFonts w:ascii="Trebuchet MS" w:hAnsi="Trebuchet MS"/>
        </w:rPr>
        <w:t>, ‘</w:t>
      </w:r>
      <w:r>
        <w:rPr>
          <w:rFonts w:ascii="Trebuchet MS" w:hAnsi="Trebuchet MS"/>
          <w:b/>
          <w:bCs/>
        </w:rPr>
        <w:t>setID’</w:t>
      </w:r>
      <w:r>
        <w:rPr>
          <w:rFonts w:ascii="Trebuchet MS" w:hAnsi="Trebuchet MS"/>
        </w:rPr>
        <w:t>, ‘</w:t>
      </w:r>
      <w:r>
        <w:rPr>
          <w:rFonts w:ascii="Trebuchet MS" w:hAnsi="Trebuchet MS"/>
          <w:b/>
          <w:bCs/>
        </w:rPr>
        <w:t>getName’</w:t>
      </w:r>
      <w:r>
        <w:rPr>
          <w:rFonts w:ascii="Trebuchet MS" w:hAnsi="Trebuchet MS"/>
        </w:rPr>
        <w:t xml:space="preserve"> </w:t>
      </w:r>
      <w:r>
        <w:rPr>
          <w:rFonts w:ascii="Trebuchet MS" w:hAnsi="Trebuchet MS"/>
          <w:b/>
          <w:bCs/>
        </w:rPr>
        <w:t>and ‘</w:t>
      </w:r>
      <w:r w:rsidRPr="0075754D">
        <w:rPr>
          <w:rFonts w:ascii="Trebuchet MS" w:hAnsi="Trebuchet MS"/>
          <w:b/>
          <w:bCs/>
          <w:noProof/>
        </w:rPr>
        <w:t>getID</w:t>
      </w:r>
      <w:r>
        <w:rPr>
          <w:rFonts w:ascii="Trebuchet MS" w:hAnsi="Trebuchet MS"/>
          <w:b/>
          <w:bCs/>
        </w:rPr>
        <w:t>’</w:t>
      </w:r>
      <w:r>
        <w:rPr>
          <w:rFonts w:ascii="Trebuchet MS" w:hAnsi="Trebuchet MS"/>
        </w:rPr>
        <w:t>.</w:t>
      </w:r>
    </w:p>
    <w:p w:rsidR="00C91A64" w:rsidRDefault="00C91A64" w:rsidP="00C91A64">
      <w:pPr>
        <w:ind w:firstLine="360"/>
        <w:rPr>
          <w:rFonts w:ascii="Trebuchet MS" w:hAnsi="Trebuchet MS"/>
        </w:rPr>
      </w:pPr>
      <w:r>
        <w:rPr>
          <w:rFonts w:ascii="Trebuchet MS" w:hAnsi="Trebuchet MS"/>
        </w:rPr>
        <w:t>Create the class ‘</w:t>
      </w:r>
      <w:r>
        <w:rPr>
          <w:rFonts w:ascii="Trebuchet MS" w:hAnsi="Trebuchet MS"/>
          <w:b/>
          <w:bCs/>
        </w:rPr>
        <w:t>Student’</w:t>
      </w:r>
      <w:r>
        <w:rPr>
          <w:rFonts w:ascii="Trebuchet MS" w:hAnsi="Trebuchet MS"/>
        </w:rPr>
        <w:t xml:space="preserve"> with ‘name’, ‘id’ and ‘address field’ implementing the ‘</w:t>
      </w:r>
      <w:r w:rsidRPr="0075754D">
        <w:rPr>
          <w:rFonts w:ascii="Trebuchet MS" w:hAnsi="Trebuchet MS"/>
          <w:b/>
          <w:bCs/>
          <w:noProof/>
        </w:rPr>
        <w:t>StInterface</w:t>
      </w:r>
      <w:r>
        <w:rPr>
          <w:rFonts w:ascii="Trebuchet MS" w:hAnsi="Trebuchet MS"/>
          <w:b/>
          <w:bCs/>
        </w:rPr>
        <w:t xml:space="preserve">’ </w:t>
      </w:r>
      <w:r>
        <w:rPr>
          <w:rFonts w:ascii="Trebuchet MS" w:hAnsi="Trebuchet MS"/>
        </w:rPr>
        <w:t>to manipulate the Student information using the necessary methods.</w:t>
      </w:r>
      <w:r>
        <w:rPr>
          <w:rFonts w:ascii="Trebuchet MS" w:hAnsi="Trebuchet MS"/>
        </w:rPr>
        <w:br/>
      </w:r>
    </w:p>
    <w:p w:rsidR="00C91A64" w:rsidRDefault="00C91A64" w:rsidP="00C91A64">
      <w:r>
        <w:rPr>
          <w:rFonts w:ascii="Trebuchet MS" w:hAnsi="Trebuchet MS"/>
        </w:rPr>
        <w:t xml:space="preserve">Create an array of objects of </w:t>
      </w:r>
      <w:r>
        <w:rPr>
          <w:rFonts w:ascii="Trebuchet MS" w:hAnsi="Trebuchet MS"/>
          <w:b/>
          <w:bCs/>
        </w:rPr>
        <w:t>Student</w:t>
      </w:r>
      <w:r>
        <w:rPr>
          <w:rFonts w:ascii="Trebuchet MS" w:hAnsi="Trebuchet MS"/>
        </w:rPr>
        <w:t xml:space="preserve">. Then input the number of students to allocate student array dynamically and take Student information. </w:t>
      </w:r>
      <w:r>
        <w:rPr>
          <w:rFonts w:ascii="Trebuchet MS" w:hAnsi="Trebuchet MS"/>
          <w:u w:val="single"/>
        </w:rPr>
        <w:t>Now print the student list alphabetically.</w:t>
      </w:r>
      <w:r>
        <w:rPr>
          <w:rFonts w:ascii="Trebuchet MS" w:hAnsi="Trebuchet MS"/>
          <w:u w:val="single"/>
        </w:rPr>
        <w:br/>
      </w:r>
    </w:p>
    <w:p w:rsidR="00785FAB" w:rsidRPr="00785FAB" w:rsidRDefault="00886F34" w:rsidP="00C91A64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7</w:t>
      </w:r>
    </w:p>
    <w:p w:rsidR="00586A71" w:rsidRPr="00586A71" w:rsidRDefault="00EB116D" w:rsidP="00586A71">
      <w:pPr>
        <w:pStyle w:val="Header"/>
        <w:rPr>
          <w:rFonts w:ascii="Times New Roman" w:hAnsi="Times New Roman" w:cs="Times New Roman"/>
          <w:b/>
          <w:bCs/>
          <w:sz w:val="24"/>
          <w:szCs w:val="24"/>
        </w:rPr>
      </w:pPr>
      <w:r w:rsidRPr="00586A71">
        <w:rPr>
          <w:rFonts w:ascii="Times New Roman" w:hAnsi="Times New Roman" w:cs="Times New Roman"/>
          <w:b/>
          <w:sz w:val="24"/>
          <w:szCs w:val="24"/>
        </w:rPr>
        <w:tab/>
      </w:r>
    </w:p>
    <w:p w:rsidR="00586A71" w:rsidRDefault="00586A71" w:rsidP="00586A71">
      <w:pPr>
        <w:pStyle w:val="Header"/>
        <w:rPr>
          <w:rFonts w:ascii="Times New Roman" w:hAnsi="Times New Roman" w:cs="Times New Roman"/>
          <w:b/>
          <w:bCs/>
          <w:sz w:val="24"/>
          <w:szCs w:val="24"/>
        </w:rPr>
      </w:pPr>
      <w:r w:rsidRPr="00586A71">
        <w:rPr>
          <w:rFonts w:ascii="Times New Roman" w:hAnsi="Times New Roman" w:cs="Times New Roman"/>
          <w:b/>
          <w:bCs/>
          <w:sz w:val="24"/>
          <w:szCs w:val="24"/>
        </w:rPr>
        <w:t>Refactoring:</w:t>
      </w:r>
    </w:p>
    <w:p w:rsidR="00586A71" w:rsidRDefault="00586A71" w:rsidP="00586A71">
      <w:pPr>
        <w:pStyle w:val="Header"/>
        <w:rPr>
          <w:rFonts w:ascii="Times New Roman" w:hAnsi="Times New Roman" w:cs="Times New Roman"/>
          <w:sz w:val="24"/>
          <w:szCs w:val="24"/>
          <w:u w:val="single"/>
        </w:rPr>
      </w:pPr>
      <w:r w:rsidRPr="00586A7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86A71">
        <w:rPr>
          <w:rFonts w:ascii="Times New Roman" w:hAnsi="Times New Roman" w:cs="Times New Roman"/>
          <w:sz w:val="24"/>
          <w:szCs w:val="24"/>
        </w:rPr>
        <w:t>Given the three e</w:t>
      </w:r>
      <w:r>
        <w:rPr>
          <w:rFonts w:ascii="Times New Roman" w:hAnsi="Times New Roman" w:cs="Times New Roman"/>
          <w:sz w:val="24"/>
          <w:szCs w:val="24"/>
        </w:rPr>
        <w:t>xisting classes:</w:t>
      </w:r>
      <w:r w:rsidRPr="00586A71">
        <w:rPr>
          <w:rFonts w:ascii="Times New Roman" w:hAnsi="Times New Roman" w:cs="Times New Roman"/>
          <w:sz w:val="24"/>
          <w:szCs w:val="24"/>
        </w:rPr>
        <w:t xml:space="preserve"> Point, Circle</w:t>
      </w:r>
      <w:r w:rsidR="00886F34">
        <w:rPr>
          <w:rFonts w:ascii="Times New Roman" w:hAnsi="Times New Roman" w:cs="Times New Roman"/>
          <w:sz w:val="24"/>
          <w:szCs w:val="24"/>
        </w:rPr>
        <w:t>,</w:t>
      </w:r>
      <w:r w:rsidRPr="00586A71">
        <w:rPr>
          <w:rFonts w:ascii="Times New Roman" w:hAnsi="Times New Roman" w:cs="Times New Roman"/>
          <w:sz w:val="24"/>
          <w:szCs w:val="24"/>
        </w:rPr>
        <w:t xml:space="preserve"> </w:t>
      </w:r>
      <w:r w:rsidRPr="00886F34">
        <w:rPr>
          <w:rFonts w:ascii="Times New Roman" w:hAnsi="Times New Roman" w:cs="Times New Roman"/>
          <w:noProof/>
          <w:sz w:val="24"/>
          <w:szCs w:val="24"/>
        </w:rPr>
        <w:t>and</w:t>
      </w:r>
      <w:r w:rsidRPr="00586A71">
        <w:rPr>
          <w:rFonts w:ascii="Times New Roman" w:hAnsi="Times New Roman" w:cs="Times New Roman"/>
          <w:sz w:val="24"/>
          <w:szCs w:val="24"/>
        </w:rPr>
        <w:t xml:space="preserve"> Rectangle, establish a properly designed inheritance hierarchy with an </w:t>
      </w:r>
      <w:r w:rsidRPr="00586A71">
        <w:rPr>
          <w:rFonts w:ascii="Times New Roman" w:hAnsi="Times New Roman" w:cs="Times New Roman"/>
          <w:sz w:val="24"/>
          <w:szCs w:val="24"/>
          <w:u w:val="single"/>
        </w:rPr>
        <w:t>abstract class</w:t>
      </w:r>
      <w:r w:rsidRPr="00586A71">
        <w:rPr>
          <w:rFonts w:ascii="Times New Roman" w:hAnsi="Times New Roman" w:cs="Times New Roman"/>
          <w:sz w:val="24"/>
          <w:szCs w:val="24"/>
        </w:rPr>
        <w:t xml:space="preserve"> named </w:t>
      </w:r>
      <w:r w:rsidRPr="00586A71">
        <w:rPr>
          <w:rFonts w:ascii="Times New Roman" w:hAnsi="Times New Roman" w:cs="Times New Roman"/>
          <w:b/>
          <w:sz w:val="24"/>
          <w:szCs w:val="24"/>
        </w:rPr>
        <w:t>Shape</w:t>
      </w:r>
      <w:r w:rsidRPr="00586A71">
        <w:rPr>
          <w:rFonts w:ascii="Times New Roman" w:hAnsi="Times New Roman" w:cs="Times New Roman"/>
          <w:sz w:val="24"/>
          <w:szCs w:val="24"/>
        </w:rPr>
        <w:t xml:space="preserve">. On the following page, </w:t>
      </w:r>
      <w:r w:rsidR="00886F34">
        <w:rPr>
          <w:rFonts w:ascii="Times New Roman" w:hAnsi="Times New Roman" w:cs="Times New Roman"/>
          <w:noProof/>
          <w:sz w:val="24"/>
          <w:szCs w:val="24"/>
        </w:rPr>
        <w:t xml:space="preserve">not </w:t>
      </w:r>
      <w:r w:rsidR="00886F34" w:rsidRPr="00886F34">
        <w:rPr>
          <w:rFonts w:ascii="Times New Roman" w:hAnsi="Times New Roman" w:cs="Times New Roman"/>
          <w:noProof/>
          <w:sz w:val="24"/>
          <w:szCs w:val="24"/>
        </w:rPr>
        <w:t>inherit</w:t>
      </w:r>
      <w:r w:rsidR="00886F34">
        <w:rPr>
          <w:rFonts w:ascii="Times New Roman" w:hAnsi="Times New Roman" w:cs="Times New Roman"/>
          <w:noProof/>
          <w:sz w:val="24"/>
          <w:szCs w:val="24"/>
        </w:rPr>
        <w:t>ed</w:t>
      </w:r>
      <w:r w:rsidRPr="00586A71">
        <w:rPr>
          <w:rFonts w:ascii="Times New Roman" w:hAnsi="Times New Roman" w:cs="Times New Roman"/>
          <w:sz w:val="24"/>
          <w:szCs w:val="24"/>
        </w:rPr>
        <w:t xml:space="preserve"> version</w:t>
      </w:r>
      <w:r w:rsidR="00886F34">
        <w:rPr>
          <w:rFonts w:ascii="Times New Roman" w:hAnsi="Times New Roman" w:cs="Times New Roman"/>
          <w:sz w:val="24"/>
          <w:szCs w:val="24"/>
        </w:rPr>
        <w:t xml:space="preserve"> of the classes </w:t>
      </w:r>
      <w:r w:rsidR="00886F34" w:rsidRPr="00886F34">
        <w:rPr>
          <w:rFonts w:ascii="Times New Roman" w:hAnsi="Times New Roman" w:cs="Times New Roman"/>
          <w:noProof/>
          <w:sz w:val="24"/>
          <w:szCs w:val="24"/>
        </w:rPr>
        <w:t>are</w:t>
      </w:r>
      <w:r w:rsidR="00886F34">
        <w:rPr>
          <w:rFonts w:ascii="Times New Roman" w:hAnsi="Times New Roman" w:cs="Times New Roman"/>
          <w:sz w:val="24"/>
          <w:szCs w:val="24"/>
        </w:rPr>
        <w:t xml:space="preserve"> already </w:t>
      </w:r>
      <w:r w:rsidR="00886F34" w:rsidRPr="00886F34">
        <w:rPr>
          <w:rFonts w:ascii="Times New Roman" w:hAnsi="Times New Roman" w:cs="Times New Roman"/>
          <w:noProof/>
          <w:sz w:val="24"/>
          <w:szCs w:val="24"/>
        </w:rPr>
        <w:t>given</w:t>
      </w:r>
      <w:r w:rsidRPr="00586A71">
        <w:rPr>
          <w:rFonts w:ascii="Times New Roman" w:hAnsi="Times New Roman" w:cs="Times New Roman"/>
          <w:sz w:val="24"/>
          <w:szCs w:val="24"/>
        </w:rPr>
        <w:t xml:space="preserve">. </w:t>
      </w:r>
      <w:r w:rsidRPr="00586A71">
        <w:rPr>
          <w:rFonts w:ascii="Times New Roman" w:hAnsi="Times New Roman" w:cs="Times New Roman"/>
          <w:sz w:val="24"/>
          <w:szCs w:val="24"/>
          <w:u w:val="single"/>
        </w:rPr>
        <w:t xml:space="preserve">You do not have to rewrite the Point class. </w:t>
      </w:r>
    </w:p>
    <w:p w:rsidR="00586A71" w:rsidRPr="00586A71" w:rsidRDefault="00586A71" w:rsidP="00586A71">
      <w:pPr>
        <w:pStyle w:val="Header"/>
        <w:rPr>
          <w:rFonts w:ascii="Times New Roman" w:hAnsi="Times New Roman" w:cs="Times New Roman"/>
          <w:sz w:val="24"/>
          <w:szCs w:val="24"/>
          <w:u w:val="single"/>
        </w:rPr>
      </w:pPr>
    </w:p>
    <w:p w:rsidR="00586A71" w:rsidRPr="00886F34" w:rsidRDefault="00886F34" w:rsidP="00886F34">
      <w:pPr>
        <w:spacing w:before="40"/>
        <w:rPr>
          <w:rFonts w:ascii="Times New Roman" w:hAnsi="Times New Roman" w:cs="Times New Roman"/>
          <w:i/>
          <w:sz w:val="24"/>
          <w:szCs w:val="24"/>
        </w:rPr>
      </w:pPr>
      <w:r w:rsidRPr="00586A71">
        <w:rPr>
          <w:rFonts w:ascii="Times New Roman" w:hAnsi="Times New Roman" w:cs="Times New Roman"/>
          <w:i/>
          <w:sz w:val="24"/>
          <w:szCs w:val="24"/>
        </w:rPr>
        <w:t>Implement the hierarchy her</w:t>
      </w:r>
      <w:r>
        <w:rPr>
          <w:rFonts w:ascii="Times New Roman" w:hAnsi="Times New Roman" w:cs="Times New Roman"/>
          <w:i/>
          <w:sz w:val="24"/>
          <w:szCs w:val="24"/>
        </w:rPr>
        <w:t xml:space="preserve">e: Shape, Circle, and Rectangle </w:t>
      </w:r>
      <w:r w:rsidRPr="00586A71">
        <w:rPr>
          <w:rFonts w:ascii="Times New Roman" w:hAnsi="Times New Roman" w:cs="Times New Roman"/>
          <w:i/>
          <w:sz w:val="24"/>
          <w:szCs w:val="24"/>
        </w:rPr>
        <w:t>(no need to modify the Point class)</w:t>
      </w: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5580"/>
      </w:tblGrid>
      <w:tr w:rsidR="00586A71" w:rsidRPr="00586A71" w:rsidTr="00F625AD">
        <w:tc>
          <w:tcPr>
            <w:tcW w:w="5580" w:type="dxa"/>
          </w:tcPr>
          <w:p w:rsidR="00586A71" w:rsidRPr="00586A71" w:rsidRDefault="00586A71" w:rsidP="00F625AD">
            <w:pPr>
              <w:pStyle w:val="Heading1"/>
              <w:outlineLvl w:val="0"/>
              <w:rPr>
                <w:b/>
                <w:sz w:val="24"/>
              </w:rPr>
            </w:pPr>
            <w:r w:rsidRPr="00586A71">
              <w:rPr>
                <w:b/>
                <w:sz w:val="24"/>
              </w:rPr>
              <w:t>Required Output</w:t>
            </w:r>
          </w:p>
        </w:tc>
      </w:tr>
      <w:tr w:rsidR="00586A71" w:rsidRPr="00586A71" w:rsidTr="00F625AD">
        <w:tc>
          <w:tcPr>
            <w:tcW w:w="5580" w:type="dxa"/>
          </w:tcPr>
          <w:p w:rsidR="00586A71" w:rsidRPr="00586A71" w:rsidRDefault="00586A71" w:rsidP="00F62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0) 3.141592653589793 at 5, 10</w:t>
            </w:r>
          </w:p>
        </w:tc>
      </w:tr>
      <w:tr w:rsidR="00586A71" w:rsidRPr="00586A71" w:rsidTr="00F625AD">
        <w:tc>
          <w:tcPr>
            <w:tcW w:w="5580" w:type="dxa"/>
          </w:tcPr>
          <w:p w:rsidR="00586A71" w:rsidRPr="00586A71" w:rsidRDefault="00586A71" w:rsidP="00F625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1) 18.6875 at 40, 10</w:t>
            </w:r>
          </w:p>
        </w:tc>
      </w:tr>
      <w:tr w:rsidR="00586A71" w:rsidRPr="00586A71" w:rsidTr="00F625AD">
        <w:tc>
          <w:tcPr>
            <w:tcW w:w="5580" w:type="dxa"/>
          </w:tcPr>
          <w:p w:rsidR="00586A71" w:rsidRPr="00586A71" w:rsidRDefault="00586A71" w:rsidP="00F625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sz w:val="24"/>
                <w:szCs w:val="24"/>
                <w:highlight w:val="white"/>
              </w:rPr>
              <w:t>2) 12.566370614359172 at 15, 30</w:t>
            </w:r>
          </w:p>
        </w:tc>
      </w:tr>
    </w:tbl>
    <w:p w:rsidR="00586A71" w:rsidRPr="00586A71" w:rsidRDefault="00586A71" w:rsidP="00586A71">
      <w:pPr>
        <w:autoSpaceDE w:val="0"/>
        <w:autoSpaceDN w:val="0"/>
        <w:adjustRightInd w:val="0"/>
        <w:rPr>
          <w:rFonts w:ascii="Times New Roman" w:hAnsi="Times New Roman" w:cs="Times New Roman"/>
          <w:bCs/>
          <w:color w:val="7F0055"/>
          <w:sz w:val="24"/>
          <w:szCs w:val="24"/>
          <w:highlight w:val="white"/>
        </w:rPr>
      </w:pPr>
    </w:p>
    <w:p w:rsidR="00586A71" w:rsidRPr="008E68CF" w:rsidRDefault="00586A71" w:rsidP="00586A71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68CF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white"/>
        </w:rPr>
        <w:t>public</w:t>
      </w: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</w:t>
      </w:r>
      <w:r w:rsidRPr="008E68CF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white"/>
        </w:rPr>
        <w:t>class</w:t>
      </w: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ShapesTwo{</w:t>
      </w:r>
    </w:p>
    <w:p w:rsidR="00586A71" w:rsidRPr="008E68CF" w:rsidRDefault="00586A71" w:rsidP="00586A71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 </w:t>
      </w:r>
      <w:r w:rsidRPr="008E68CF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white"/>
        </w:rPr>
        <w:t>public</w:t>
      </w: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</w:t>
      </w:r>
      <w:r w:rsidRPr="008E68CF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white"/>
        </w:rPr>
        <w:t>static</w:t>
      </w: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</w:t>
      </w:r>
      <w:r w:rsidRPr="008E68CF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white"/>
        </w:rPr>
        <w:t>void</w:t>
      </w: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main(String[] args){</w:t>
      </w:r>
    </w:p>
    <w:p w:rsidR="00586A71" w:rsidRPr="008E68CF" w:rsidRDefault="00586A71" w:rsidP="00586A71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68CF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white"/>
        </w:rPr>
        <w:t xml:space="preserve">    int</w:t>
      </w: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n = 3;</w:t>
      </w:r>
    </w:p>
    <w:p w:rsidR="00586A71" w:rsidRPr="008E68CF" w:rsidRDefault="00586A71" w:rsidP="00586A71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   Shape[] shapes = </w:t>
      </w:r>
      <w:r w:rsidRPr="008E68CF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white"/>
        </w:rPr>
        <w:t>new</w:t>
      </w: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Shape[n];</w:t>
      </w:r>
    </w:p>
    <w:p w:rsidR="00586A71" w:rsidRPr="008E68CF" w:rsidRDefault="00586A71" w:rsidP="00586A71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 </w:t>
      </w:r>
    </w:p>
    <w:p w:rsidR="00586A71" w:rsidRPr="008E68CF" w:rsidRDefault="00586A71" w:rsidP="00586A71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   shapes[0] = </w:t>
      </w:r>
      <w:r w:rsidRPr="008E68CF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white"/>
        </w:rPr>
        <w:t>new</w:t>
      </w: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Circle(5, 10, 2.0);</w:t>
      </w:r>
    </w:p>
    <w:p w:rsidR="00586A71" w:rsidRPr="008E68CF" w:rsidRDefault="00586A71" w:rsidP="00586A71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   shapes[1] = </w:t>
      </w:r>
      <w:r w:rsidRPr="008E68CF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white"/>
        </w:rPr>
        <w:t>new</w:t>
      </w: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Rectangle(40, 10, 3.25, 5.75);</w:t>
      </w:r>
    </w:p>
    <w:p w:rsidR="00586A71" w:rsidRPr="008E68CF" w:rsidRDefault="00586A71" w:rsidP="00586A71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   shapes[2] = </w:t>
      </w:r>
      <w:r w:rsidRPr="008E68CF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white"/>
        </w:rPr>
        <w:t>new</w:t>
      </w: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Circle(15, 30, 4.0);</w:t>
      </w:r>
    </w:p>
    <w:p w:rsidR="00586A71" w:rsidRPr="008E68CF" w:rsidRDefault="00586A71" w:rsidP="00586A71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   </w:t>
      </w:r>
    </w:p>
    <w:p w:rsidR="00586A71" w:rsidRPr="008E68CF" w:rsidRDefault="00586A71" w:rsidP="00586A71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   </w:t>
      </w:r>
      <w:r w:rsidRPr="008E68CF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white"/>
        </w:rPr>
        <w:t>for</w:t>
      </w: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(</w:t>
      </w:r>
      <w:r w:rsidRPr="008E68CF">
        <w:rPr>
          <w:rFonts w:ascii="Times New Roman" w:hAnsi="Times New Roman" w:cs="Times New Roman"/>
          <w:bCs/>
          <w:color w:val="000000" w:themeColor="text1"/>
          <w:sz w:val="24"/>
          <w:szCs w:val="24"/>
          <w:highlight w:val="white"/>
        </w:rPr>
        <w:t>int</w:t>
      </w: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i = 0; i &lt; n; i++){</w:t>
      </w:r>
    </w:p>
    <w:p w:rsidR="00586A71" w:rsidRPr="0075754D" w:rsidRDefault="00586A71" w:rsidP="00586A71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       System.out.println(i + ") " + shapes[i].getArea() + " at " +</w:t>
      </w:r>
      <w:r w:rsidR="0075754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shapes[i].getX() + ", " + </w:t>
      </w:r>
    </w:p>
    <w:p w:rsidR="00586A71" w:rsidRPr="008E68CF" w:rsidRDefault="00586A71" w:rsidP="00586A71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                                     shapes[i].getY());</w:t>
      </w:r>
    </w:p>
    <w:p w:rsidR="00586A71" w:rsidRPr="008E68CF" w:rsidRDefault="00586A71" w:rsidP="00586A71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   }</w:t>
      </w:r>
    </w:p>
    <w:p w:rsidR="00586A71" w:rsidRPr="008E68CF" w:rsidRDefault="00586A71" w:rsidP="00586A71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 xml:space="preserve">  }</w:t>
      </w:r>
    </w:p>
    <w:p w:rsidR="00586A71" w:rsidRPr="0075754D" w:rsidRDefault="00586A71" w:rsidP="0075754D">
      <w:pPr>
        <w:autoSpaceDE w:val="0"/>
        <w:autoSpaceDN w:val="0"/>
        <w:adjustRightInd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E68CF">
        <w:rPr>
          <w:rFonts w:ascii="Times New Roman" w:hAnsi="Times New Roman" w:cs="Times New Roman"/>
          <w:color w:val="000000" w:themeColor="text1"/>
          <w:sz w:val="24"/>
          <w:szCs w:val="24"/>
          <w:highlight w:val="white"/>
        </w:rPr>
        <w:t>}</w:t>
      </w:r>
    </w:p>
    <w:p w:rsidR="00586A71" w:rsidRPr="00586A71" w:rsidRDefault="00586A71" w:rsidP="00586A71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90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0"/>
      </w:tblGrid>
      <w:tr w:rsidR="00586A71" w:rsidRPr="00586A71" w:rsidTr="00586A71">
        <w:tc>
          <w:tcPr>
            <w:tcW w:w="9900" w:type="dxa"/>
          </w:tcPr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t>public class Point {</w:t>
            </w: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private int my_xPos;</w:t>
            </w: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private int my_yPos;</w:t>
            </w: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public Point(int x, int y) {</w:t>
            </w: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my_xPos = x;</w:t>
            </w: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my_yPos = y;</w:t>
            </w: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  }  </w:t>
            </w: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public int getX() {</w:t>
            </w: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return my_xPos;</w:t>
            </w: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}</w:t>
            </w: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public int getY() {</w:t>
            </w: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return my_yPos;</w:t>
            </w: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}</w:t>
            </w:r>
          </w:p>
          <w:p w:rsidR="00586A71" w:rsidRPr="00586A71" w:rsidRDefault="00586A71" w:rsidP="00F625A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sz w:val="24"/>
                <w:szCs w:val="24"/>
              </w:rPr>
              <w:t>}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blic class Rectangle{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rivate Point my_upperLeft;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rivate double my_width;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rivate double my_height;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</w:p>
          <w:p w:rsidR="00586A71" w:rsidRPr="008E68CF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 xml:space="preserve">public Rectangle(int x, int y, </w:t>
            </w:r>
            <w:r w:rsidR="008E68C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 xml:space="preserve"> </w:t>
            </w:r>
            <w:r w:rsidR="008E68C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uble height, </w:t>
            </w: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uble width){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my_upperLeft = new Point(x, y);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my_width = width;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my_height = height;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}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ublic int getX()  { 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return my_upperLeft.getX();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}  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ublic int getY()  { 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return my_upperLeft.getY();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}  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 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ublic double getArea() { 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return my_width * my_height;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}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}</w:t>
            </w:r>
          </w:p>
          <w:p w:rsidR="00586A71" w:rsidRPr="00586A71" w:rsidRDefault="00586A71" w:rsidP="00F625A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ublic class Circle{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rivate Point my_upperLeftCorner; 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rivate double my_radius;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ublic Circle(int x, int y,  double diameter) {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my_upperLeftCorner= new Point(x,y);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my_radius = diameter / 2;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}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ublic int getX() {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return my_upperLeftCorner.getX();</w:t>
            </w:r>
          </w:p>
          <w:p w:rsid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}  </w:t>
            </w:r>
          </w:p>
          <w:p w:rsidR="00011411" w:rsidRPr="00586A71" w:rsidRDefault="0001141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ublic int getY() {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return my_upperLeftCorner.getY();</w:t>
            </w:r>
          </w:p>
          <w:p w:rsid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}  </w:t>
            </w:r>
          </w:p>
          <w:p w:rsidR="00011411" w:rsidRPr="00586A71" w:rsidRDefault="0001141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public double getArea(){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return Math.PI*Math.pow(my_radius,2);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}</w:t>
            </w:r>
          </w:p>
          <w:p w:rsidR="00586A71" w:rsidRPr="00586A71" w:rsidRDefault="00586A71" w:rsidP="00F625AD">
            <w:pPr>
              <w:shd w:val="pct10" w:color="auto" w:fill="FFFFFF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6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}</w:t>
            </w:r>
          </w:p>
        </w:tc>
      </w:tr>
    </w:tbl>
    <w:p w:rsidR="00586A71" w:rsidRDefault="00586A71" w:rsidP="00586A71"/>
    <w:p w:rsidR="00B12BB0" w:rsidRPr="00785FAB" w:rsidRDefault="00B12BB0" w:rsidP="005F406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B12BB0" w:rsidRPr="00785FAB" w:rsidSect="006140D9">
      <w:headerReference w:type="default" r:id="rId8"/>
      <w:footerReference w:type="default" r:id="rId9"/>
      <w:headerReference w:type="first" r:id="rId10"/>
      <w:pgSz w:w="12240" w:h="15840"/>
      <w:pgMar w:top="1440" w:right="1440" w:bottom="1080" w:left="1440" w:header="360" w:footer="5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4309" w:rsidRDefault="00C94309" w:rsidP="00D729BF">
      <w:pPr>
        <w:spacing w:after="0" w:line="240" w:lineRule="auto"/>
      </w:pPr>
      <w:r>
        <w:separator/>
      </w:r>
    </w:p>
  </w:endnote>
  <w:endnote w:type="continuationSeparator" w:id="0">
    <w:p w:rsidR="00C94309" w:rsidRDefault="00C94309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16005716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F179E7" w:rsidRDefault="00F179E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2C3011">
              <w:rPr>
                <w:b/>
                <w:noProof/>
              </w:rPr>
              <w:t>3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2C3011">
              <w:rPr>
                <w:b/>
                <w:noProof/>
              </w:rPr>
              <w:t>12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785FAB" w:rsidRDefault="00785F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4309" w:rsidRDefault="00C94309" w:rsidP="00D729BF">
      <w:pPr>
        <w:spacing w:after="0" w:line="240" w:lineRule="auto"/>
      </w:pPr>
      <w:r>
        <w:separator/>
      </w:r>
    </w:p>
  </w:footnote>
  <w:footnote w:type="continuationSeparator" w:id="0">
    <w:p w:rsidR="00C94309" w:rsidRDefault="00C94309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9BF" w:rsidRDefault="00D729BF" w:rsidP="00D729BF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C9B" w:rsidRDefault="00B97C9B" w:rsidP="00B97C9B">
    <w:pPr>
      <w:pStyle w:val="Header"/>
      <w:jc w:val="center"/>
    </w:pPr>
    <w:r>
      <w:rPr>
        <w:noProof/>
      </w:rPr>
      <w:drawing>
        <wp:inline distT="0" distB="0" distL="0" distR="0" wp14:anchorId="698A9888" wp14:editId="050A7CB1">
          <wp:extent cx="998867" cy="915630"/>
          <wp:effectExtent l="1905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275" cy="9535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577FAF"/>
    <w:multiLevelType w:val="hybridMultilevel"/>
    <w:tmpl w:val="026411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A5D6F62"/>
    <w:multiLevelType w:val="hybridMultilevel"/>
    <w:tmpl w:val="67EA104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9E66255C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 w:tplc="E96A25C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zGzMDQ3tQByLJV0lIJTi4sz8/NACoxqAdZc2jYsAAAA"/>
  </w:docVars>
  <w:rsids>
    <w:rsidRoot w:val="00D729BF"/>
    <w:rsid w:val="00011411"/>
    <w:rsid w:val="000534F5"/>
    <w:rsid w:val="00096AE3"/>
    <w:rsid w:val="001252B4"/>
    <w:rsid w:val="001730EA"/>
    <w:rsid w:val="00261242"/>
    <w:rsid w:val="00264303"/>
    <w:rsid w:val="002C3011"/>
    <w:rsid w:val="00313D93"/>
    <w:rsid w:val="00351962"/>
    <w:rsid w:val="00383437"/>
    <w:rsid w:val="00385306"/>
    <w:rsid w:val="003F4793"/>
    <w:rsid w:val="004219EA"/>
    <w:rsid w:val="004F6AD7"/>
    <w:rsid w:val="0051017F"/>
    <w:rsid w:val="00554D18"/>
    <w:rsid w:val="00586A71"/>
    <w:rsid w:val="005A5CFD"/>
    <w:rsid w:val="005B6D88"/>
    <w:rsid w:val="005B7871"/>
    <w:rsid w:val="005F4061"/>
    <w:rsid w:val="00603C32"/>
    <w:rsid w:val="006140D9"/>
    <w:rsid w:val="006B6271"/>
    <w:rsid w:val="006D1E71"/>
    <w:rsid w:val="0075754D"/>
    <w:rsid w:val="00785FAB"/>
    <w:rsid w:val="00790BB4"/>
    <w:rsid w:val="007F1ABF"/>
    <w:rsid w:val="0085512A"/>
    <w:rsid w:val="00886F34"/>
    <w:rsid w:val="00892266"/>
    <w:rsid w:val="008A6D4C"/>
    <w:rsid w:val="008E68CF"/>
    <w:rsid w:val="00933209"/>
    <w:rsid w:val="0098057B"/>
    <w:rsid w:val="009809FD"/>
    <w:rsid w:val="009F1E35"/>
    <w:rsid w:val="00A1218B"/>
    <w:rsid w:val="00A260C1"/>
    <w:rsid w:val="00A82B89"/>
    <w:rsid w:val="00AF078A"/>
    <w:rsid w:val="00B12BB0"/>
    <w:rsid w:val="00B23803"/>
    <w:rsid w:val="00B97C9B"/>
    <w:rsid w:val="00BB56BA"/>
    <w:rsid w:val="00BC25F5"/>
    <w:rsid w:val="00BE3A29"/>
    <w:rsid w:val="00C46047"/>
    <w:rsid w:val="00C81771"/>
    <w:rsid w:val="00C82542"/>
    <w:rsid w:val="00C9148A"/>
    <w:rsid w:val="00C91A64"/>
    <w:rsid w:val="00C92E7D"/>
    <w:rsid w:val="00C94309"/>
    <w:rsid w:val="00D36422"/>
    <w:rsid w:val="00D514B7"/>
    <w:rsid w:val="00D62EEB"/>
    <w:rsid w:val="00D729BF"/>
    <w:rsid w:val="00D9393B"/>
    <w:rsid w:val="00DD7222"/>
    <w:rsid w:val="00E11E3A"/>
    <w:rsid w:val="00E4795D"/>
    <w:rsid w:val="00E823B8"/>
    <w:rsid w:val="00EB116D"/>
    <w:rsid w:val="00EB678E"/>
    <w:rsid w:val="00F179E7"/>
    <w:rsid w:val="00F2350E"/>
    <w:rsid w:val="00F250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86A71"/>
    <w:pPr>
      <w:keepNext/>
      <w:spacing w:after="0" w:line="240" w:lineRule="auto"/>
      <w:ind w:left="2160"/>
      <w:outlineLvl w:val="0"/>
    </w:pPr>
    <w:rPr>
      <w:rFonts w:ascii="Times New Roman" w:eastAsia="Times New Roman" w:hAnsi="Times New Roman" w:cs="Times New Roman"/>
      <w:i/>
      <w:iCs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6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0C1"/>
    <w:rPr>
      <w:rFonts w:ascii="Tahoma" w:hAnsi="Tahoma" w:cs="Tahoma"/>
      <w:sz w:val="16"/>
      <w:szCs w:val="16"/>
    </w:rPr>
  </w:style>
  <w:style w:type="paragraph" w:customStyle="1" w:styleId="Preformatted">
    <w:name w:val="Preformatted"/>
    <w:basedOn w:val="Normal"/>
    <w:rsid w:val="00C91A64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586A71"/>
    <w:rPr>
      <w:rFonts w:ascii="Times New Roman" w:eastAsia="Times New Roman" w:hAnsi="Times New Roman" w:cs="Times New Roman"/>
      <w:i/>
      <w:iCs/>
      <w:szCs w:val="24"/>
    </w:rPr>
  </w:style>
  <w:style w:type="paragraph" w:styleId="NormalWeb">
    <w:name w:val="Normal (Web)"/>
    <w:basedOn w:val="Normal"/>
    <w:uiPriority w:val="99"/>
    <w:semiHidden/>
    <w:unhideWhenUsed/>
    <w:rsid w:val="00096A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86A71"/>
    <w:pPr>
      <w:keepNext/>
      <w:spacing w:after="0" w:line="240" w:lineRule="auto"/>
      <w:ind w:left="2160"/>
      <w:outlineLvl w:val="0"/>
    </w:pPr>
    <w:rPr>
      <w:rFonts w:ascii="Times New Roman" w:eastAsia="Times New Roman" w:hAnsi="Times New Roman" w:cs="Times New Roman"/>
      <w:i/>
      <w:iCs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6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0C1"/>
    <w:rPr>
      <w:rFonts w:ascii="Tahoma" w:hAnsi="Tahoma" w:cs="Tahoma"/>
      <w:sz w:val="16"/>
      <w:szCs w:val="16"/>
    </w:rPr>
  </w:style>
  <w:style w:type="paragraph" w:customStyle="1" w:styleId="Preformatted">
    <w:name w:val="Preformatted"/>
    <w:basedOn w:val="Normal"/>
    <w:rsid w:val="00C91A64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586A71"/>
    <w:rPr>
      <w:rFonts w:ascii="Times New Roman" w:eastAsia="Times New Roman" w:hAnsi="Times New Roman" w:cs="Times New Roman"/>
      <w:i/>
      <w:iCs/>
      <w:szCs w:val="24"/>
    </w:rPr>
  </w:style>
  <w:style w:type="paragraph" w:styleId="NormalWeb">
    <w:name w:val="Normal (Web)"/>
    <w:basedOn w:val="Normal"/>
    <w:uiPriority w:val="99"/>
    <w:semiHidden/>
    <w:unhideWhenUsed/>
    <w:rsid w:val="00096A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59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12</Pages>
  <Words>1406</Words>
  <Characters>801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 Shakil</dc:creator>
  <cp:lastModifiedBy>Mahrin Tasfe</cp:lastModifiedBy>
  <cp:revision>22</cp:revision>
  <cp:lastPrinted>2018-08-09T06:40:00Z</cp:lastPrinted>
  <dcterms:created xsi:type="dcterms:W3CDTF">2018-08-09T11:31:00Z</dcterms:created>
  <dcterms:modified xsi:type="dcterms:W3CDTF">2018-11-09T14:53:00Z</dcterms:modified>
</cp:coreProperties>
</file>